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C0BE" w14:textId="49B3689D" w:rsidR="007F487C" w:rsidRPr="007F487C" w:rsidRDefault="007F487C" w:rsidP="007F487C">
      <w:pPr>
        <w:tabs>
          <w:tab w:val="left" w:pos="3889"/>
        </w:tabs>
        <w:rPr>
          <w:b/>
          <w:bCs/>
          <w:sz w:val="48"/>
          <w:szCs w:val="48"/>
        </w:rPr>
      </w:pPr>
      <w:r>
        <w:tab/>
      </w:r>
      <w:r w:rsidRPr="007F487C">
        <w:rPr>
          <w:b/>
          <w:bCs/>
          <w:sz w:val="48"/>
          <w:szCs w:val="48"/>
        </w:rPr>
        <w:t>Lesson 7</w:t>
      </w:r>
    </w:p>
    <w:p w14:paraId="095205CD" w14:textId="77777777" w:rsidR="007F487C" w:rsidRDefault="007F487C"/>
    <w:p w14:paraId="4AE16C26" w14:textId="77777777" w:rsidR="007F487C" w:rsidRPr="007F487C" w:rsidRDefault="007F487C">
      <w:pPr>
        <w:rPr>
          <w:sz w:val="48"/>
          <w:szCs w:val="48"/>
          <w:highlight w:val="yellow"/>
        </w:rPr>
      </w:pPr>
      <w:bookmarkStart w:id="0" w:name="_Hlk136191786"/>
      <w:r w:rsidRPr="007F487C">
        <w:rPr>
          <w:sz w:val="48"/>
          <w:szCs w:val="48"/>
          <w:highlight w:val="yellow"/>
        </w:rPr>
        <w:t>Here=yahan</w:t>
      </w:r>
    </w:p>
    <w:p w14:paraId="57D2F9D9" w14:textId="77777777" w:rsidR="007F487C" w:rsidRDefault="007F487C">
      <w:pPr>
        <w:rPr>
          <w:sz w:val="48"/>
          <w:szCs w:val="48"/>
        </w:rPr>
      </w:pPr>
      <w:r w:rsidRPr="007F487C">
        <w:rPr>
          <w:sz w:val="48"/>
          <w:szCs w:val="48"/>
          <w:highlight w:val="yellow"/>
        </w:rPr>
        <w:t>There=wahan</w:t>
      </w:r>
    </w:p>
    <w:p w14:paraId="23897352" w14:textId="62B9EF33" w:rsidR="007F487C" w:rsidRPr="007F487C" w:rsidRDefault="007F487C" w:rsidP="007F487C">
      <w:pPr>
        <w:rPr>
          <w:sz w:val="32"/>
          <w:szCs w:val="32"/>
        </w:rPr>
      </w:pPr>
      <w:r w:rsidRPr="007F487C">
        <w:rPr>
          <w:sz w:val="32"/>
          <w:szCs w:val="32"/>
        </w:rPr>
        <w:t>There is my school/car</w:t>
      </w:r>
    </w:p>
    <w:p w14:paraId="017099D4" w14:textId="4D9E2D4A" w:rsidR="00941050" w:rsidRDefault="007F487C">
      <w:pPr>
        <w:rPr>
          <w:sz w:val="32"/>
          <w:szCs w:val="32"/>
        </w:rPr>
      </w:pPr>
      <w:r w:rsidRPr="007F487C">
        <w:rPr>
          <w:sz w:val="32"/>
          <w:szCs w:val="32"/>
        </w:rPr>
        <w:t>Wahan mera</w:t>
      </w:r>
      <w:r w:rsidR="00C52C47">
        <w:rPr>
          <w:sz w:val="32"/>
          <w:szCs w:val="32"/>
        </w:rPr>
        <w:t>/meri</w:t>
      </w:r>
      <w:r w:rsidRPr="007F487C">
        <w:rPr>
          <w:sz w:val="32"/>
          <w:szCs w:val="32"/>
        </w:rPr>
        <w:t xml:space="preserve"> school/garee hai</w:t>
      </w:r>
    </w:p>
    <w:p w14:paraId="4A5E2178" w14:textId="0EF87BBD" w:rsidR="00C52C47" w:rsidRPr="00C52C47" w:rsidRDefault="00C52C47">
      <w:pPr>
        <w:rPr>
          <w:sz w:val="32"/>
          <w:szCs w:val="32"/>
          <w:highlight w:val="cyan"/>
        </w:rPr>
      </w:pPr>
      <w:r w:rsidRPr="00C52C47">
        <w:rPr>
          <w:sz w:val="32"/>
          <w:szCs w:val="32"/>
          <w:highlight w:val="cyan"/>
        </w:rPr>
        <w:t>Here is my laptop</w:t>
      </w:r>
    </w:p>
    <w:p w14:paraId="0BBBAF40" w14:textId="45BC2D7E" w:rsidR="00C52C47" w:rsidRDefault="00C52C47">
      <w:pPr>
        <w:rPr>
          <w:sz w:val="32"/>
          <w:szCs w:val="32"/>
        </w:rPr>
      </w:pPr>
      <w:r w:rsidRPr="00C52C47">
        <w:rPr>
          <w:sz w:val="32"/>
          <w:szCs w:val="32"/>
          <w:highlight w:val="cyan"/>
        </w:rPr>
        <w:t>Yahan mera laptop hai</w:t>
      </w:r>
    </w:p>
    <w:p w14:paraId="3F606F5F" w14:textId="750438C4" w:rsidR="00A41A52" w:rsidRDefault="00A41A52">
      <w:pPr>
        <w:rPr>
          <w:sz w:val="32"/>
          <w:szCs w:val="32"/>
        </w:rPr>
      </w:pPr>
      <w:r>
        <w:rPr>
          <w:sz w:val="32"/>
          <w:szCs w:val="32"/>
        </w:rPr>
        <w:t>There is your phone</w:t>
      </w:r>
    </w:p>
    <w:p w14:paraId="057D0DFC" w14:textId="16D44B10" w:rsidR="00A41A52" w:rsidRDefault="00A41A52">
      <w:pPr>
        <w:rPr>
          <w:sz w:val="32"/>
          <w:szCs w:val="32"/>
        </w:rPr>
      </w:pPr>
      <w:r>
        <w:rPr>
          <w:sz w:val="32"/>
          <w:szCs w:val="32"/>
        </w:rPr>
        <w:t>Wahan apka phone hai</w:t>
      </w:r>
    </w:p>
    <w:p w14:paraId="4B29B71D" w14:textId="01B348B2" w:rsidR="00A41A52" w:rsidRDefault="00A41A52">
      <w:pPr>
        <w:rPr>
          <w:sz w:val="32"/>
          <w:szCs w:val="32"/>
        </w:rPr>
      </w:pPr>
      <w:r w:rsidRPr="00A41A52">
        <w:rPr>
          <w:sz w:val="32"/>
          <w:szCs w:val="32"/>
          <w:highlight w:val="yellow"/>
        </w:rPr>
        <w:t>Where= kahan</w:t>
      </w:r>
    </w:p>
    <w:p w14:paraId="7711C2CF" w14:textId="567CCCC6" w:rsidR="009A6175" w:rsidRPr="009A6175" w:rsidRDefault="009A6175" w:rsidP="009A6175">
      <w:pPr>
        <w:rPr>
          <w:sz w:val="32"/>
          <w:szCs w:val="32"/>
          <w:highlight w:val="green"/>
        </w:rPr>
      </w:pPr>
      <w:r w:rsidRPr="009A6175">
        <w:rPr>
          <w:sz w:val="32"/>
          <w:szCs w:val="32"/>
          <w:highlight w:val="green"/>
        </w:rPr>
        <w:t>Where is your laptop?</w:t>
      </w:r>
    </w:p>
    <w:p w14:paraId="07631AB5" w14:textId="08EF2EED" w:rsidR="009A6175" w:rsidRDefault="009A6175" w:rsidP="009A6175">
      <w:pPr>
        <w:rPr>
          <w:sz w:val="32"/>
          <w:szCs w:val="32"/>
        </w:rPr>
      </w:pPr>
      <w:r w:rsidRPr="009A6175">
        <w:rPr>
          <w:sz w:val="32"/>
          <w:szCs w:val="32"/>
          <w:highlight w:val="green"/>
        </w:rPr>
        <w:t>Apka laptop kahan hai?</w:t>
      </w:r>
    </w:p>
    <w:p w14:paraId="3498A37E" w14:textId="3864E7B0" w:rsidR="00BF1C98" w:rsidRDefault="00BF1C98" w:rsidP="009A6175">
      <w:pPr>
        <w:rPr>
          <w:sz w:val="32"/>
          <w:szCs w:val="32"/>
        </w:rPr>
      </w:pPr>
      <w:r>
        <w:rPr>
          <w:sz w:val="32"/>
          <w:szCs w:val="32"/>
        </w:rPr>
        <w:t>Mera laptop kahan hai?</w:t>
      </w:r>
    </w:p>
    <w:p w14:paraId="485B40D5" w14:textId="69E7C3A0" w:rsidR="009A6175" w:rsidRDefault="009A6175" w:rsidP="009A6175">
      <w:pPr>
        <w:rPr>
          <w:sz w:val="32"/>
          <w:szCs w:val="32"/>
        </w:rPr>
      </w:pPr>
      <w:r>
        <w:rPr>
          <w:sz w:val="32"/>
          <w:szCs w:val="32"/>
        </w:rPr>
        <w:t>Apki garee kahan hai?</w:t>
      </w:r>
    </w:p>
    <w:p w14:paraId="33627763" w14:textId="51232AE6" w:rsidR="009A6175" w:rsidRDefault="009A6175" w:rsidP="009A6175">
      <w:pPr>
        <w:rPr>
          <w:sz w:val="32"/>
          <w:szCs w:val="32"/>
        </w:rPr>
      </w:pPr>
      <w:r>
        <w:rPr>
          <w:sz w:val="32"/>
          <w:szCs w:val="32"/>
        </w:rPr>
        <w:t>Meri kitab kahan hai?</w:t>
      </w:r>
    </w:p>
    <w:p w14:paraId="052AAF38" w14:textId="5C3EFEDE" w:rsidR="009A6175" w:rsidRDefault="009A6175" w:rsidP="009A6175">
      <w:pPr>
        <w:rPr>
          <w:sz w:val="32"/>
          <w:szCs w:val="32"/>
        </w:rPr>
      </w:pPr>
      <w:r>
        <w:rPr>
          <w:sz w:val="32"/>
          <w:szCs w:val="32"/>
        </w:rPr>
        <w:t>Mery kpry kahan hen?</w:t>
      </w:r>
    </w:p>
    <w:p w14:paraId="4C99C8DA" w14:textId="280002F6" w:rsidR="001D4D08" w:rsidRDefault="001D4D08" w:rsidP="009A6175">
      <w:pPr>
        <w:rPr>
          <w:sz w:val="32"/>
          <w:szCs w:val="32"/>
        </w:rPr>
      </w:pPr>
      <w:r>
        <w:rPr>
          <w:sz w:val="32"/>
          <w:szCs w:val="32"/>
        </w:rPr>
        <w:t>Ayesha ki kitab kahan hai?</w:t>
      </w:r>
    </w:p>
    <w:p w14:paraId="41D2F211" w14:textId="30E692B9" w:rsidR="001D4D08" w:rsidRDefault="001D4D08" w:rsidP="009A6175">
      <w:pPr>
        <w:rPr>
          <w:sz w:val="32"/>
          <w:szCs w:val="32"/>
        </w:rPr>
      </w:pPr>
      <w:r>
        <w:rPr>
          <w:sz w:val="32"/>
          <w:szCs w:val="32"/>
        </w:rPr>
        <w:t>Ayesha ki kitab table pr hai</w:t>
      </w:r>
    </w:p>
    <w:p w14:paraId="4646F5EA" w14:textId="163F7B04" w:rsidR="009A6175" w:rsidRDefault="009A6175" w:rsidP="009A6175">
      <w:pPr>
        <w:rPr>
          <w:sz w:val="32"/>
          <w:szCs w:val="32"/>
        </w:rPr>
      </w:pPr>
      <w:r>
        <w:rPr>
          <w:sz w:val="32"/>
          <w:szCs w:val="32"/>
        </w:rPr>
        <w:t>Jean, apky kpry yahan/wahan hen(100%)</w:t>
      </w:r>
    </w:p>
    <w:p w14:paraId="541ADDC1" w14:textId="25BA1FF7" w:rsidR="009A6175" w:rsidRDefault="009A6175" w:rsidP="009A6175">
      <w:pPr>
        <w:rPr>
          <w:sz w:val="32"/>
          <w:szCs w:val="32"/>
        </w:rPr>
      </w:pPr>
      <w:r>
        <w:rPr>
          <w:sz w:val="32"/>
          <w:szCs w:val="32"/>
        </w:rPr>
        <w:t>Jean, yahan apky kpry hen</w:t>
      </w:r>
    </w:p>
    <w:p w14:paraId="42AC4487" w14:textId="77777777" w:rsidR="009A6175" w:rsidRDefault="009A6175" w:rsidP="009A6175">
      <w:pPr>
        <w:rPr>
          <w:sz w:val="32"/>
          <w:szCs w:val="32"/>
        </w:rPr>
      </w:pPr>
    </w:p>
    <w:p w14:paraId="3314F506" w14:textId="77777777" w:rsidR="009A6175" w:rsidRDefault="009A6175" w:rsidP="009A6175">
      <w:pPr>
        <w:rPr>
          <w:sz w:val="32"/>
          <w:szCs w:val="32"/>
        </w:rPr>
      </w:pPr>
    </w:p>
    <w:p w14:paraId="3794C0E5" w14:textId="77777777" w:rsidR="00A41A52" w:rsidRDefault="00A41A52">
      <w:pPr>
        <w:rPr>
          <w:sz w:val="32"/>
          <w:szCs w:val="32"/>
        </w:rPr>
      </w:pPr>
    </w:p>
    <w:p w14:paraId="6A20F6D4" w14:textId="1D2C728F" w:rsidR="00C52C47" w:rsidRDefault="00C52C47">
      <w:pPr>
        <w:rPr>
          <w:sz w:val="32"/>
          <w:szCs w:val="32"/>
        </w:rPr>
      </w:pPr>
      <w:r w:rsidRPr="00C52C47">
        <w:rPr>
          <w:sz w:val="32"/>
          <w:szCs w:val="32"/>
          <w:highlight w:val="green"/>
        </w:rPr>
        <w:t>conjuction</w:t>
      </w:r>
    </w:p>
    <w:p w14:paraId="56E3D822" w14:textId="3EEEB098" w:rsidR="007F487C" w:rsidRDefault="007F487C">
      <w:pPr>
        <w:rPr>
          <w:sz w:val="32"/>
          <w:szCs w:val="32"/>
        </w:rPr>
      </w:pPr>
      <w:r w:rsidRPr="007F487C">
        <w:rPr>
          <w:sz w:val="32"/>
          <w:szCs w:val="32"/>
        </w:rPr>
        <w:t xml:space="preserve">I am here, </w:t>
      </w:r>
      <w:r w:rsidRPr="00C52C47">
        <w:rPr>
          <w:sz w:val="32"/>
          <w:szCs w:val="32"/>
          <w:highlight w:val="cyan"/>
        </w:rPr>
        <w:t>but</w:t>
      </w:r>
      <w:r w:rsidRPr="007F487C">
        <w:rPr>
          <w:sz w:val="32"/>
          <w:szCs w:val="32"/>
        </w:rPr>
        <w:t xml:space="preserve"> you are there.</w:t>
      </w:r>
    </w:p>
    <w:p w14:paraId="300B5778" w14:textId="4B3E9948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 xml:space="preserve">Mei yahan hun, </w:t>
      </w:r>
      <w:r w:rsidRPr="00C52C47">
        <w:rPr>
          <w:sz w:val="32"/>
          <w:szCs w:val="32"/>
          <w:highlight w:val="cyan"/>
        </w:rPr>
        <w:t>lakin</w:t>
      </w:r>
      <w:r>
        <w:rPr>
          <w:sz w:val="32"/>
          <w:szCs w:val="32"/>
        </w:rPr>
        <w:t xml:space="preserve"> ap wahan hen</w:t>
      </w:r>
    </w:p>
    <w:p w14:paraId="7B53F185" w14:textId="3ACB7A9A" w:rsidR="00C52C47" w:rsidRDefault="00C52C47">
      <w:pPr>
        <w:rPr>
          <w:sz w:val="32"/>
          <w:szCs w:val="32"/>
        </w:rPr>
      </w:pPr>
      <w:r w:rsidRPr="00C52C47">
        <w:rPr>
          <w:sz w:val="32"/>
          <w:szCs w:val="32"/>
          <w:highlight w:val="green"/>
        </w:rPr>
        <w:t>preposition</w:t>
      </w:r>
    </w:p>
    <w:p w14:paraId="7A1CD85D" w14:textId="2265BFDF" w:rsidR="007F487C" w:rsidRDefault="007F487C">
      <w:pPr>
        <w:rPr>
          <w:sz w:val="32"/>
          <w:szCs w:val="32"/>
        </w:rPr>
      </w:pPr>
      <w:r w:rsidRPr="00C52C47">
        <w:rPr>
          <w:sz w:val="32"/>
          <w:szCs w:val="32"/>
          <w:highlight w:val="cyan"/>
        </w:rPr>
        <w:t>On=pr</w:t>
      </w:r>
    </w:p>
    <w:p w14:paraId="0C175F89" w14:textId="1512722A" w:rsidR="001D4D08" w:rsidRDefault="001D4D08">
      <w:pPr>
        <w:rPr>
          <w:sz w:val="32"/>
          <w:szCs w:val="32"/>
        </w:rPr>
      </w:pPr>
      <w:r w:rsidRPr="001D4D08">
        <w:rPr>
          <w:sz w:val="32"/>
          <w:szCs w:val="32"/>
          <w:highlight w:val="cyan"/>
        </w:rPr>
        <w:t>In=mein</w:t>
      </w:r>
    </w:p>
    <w:p w14:paraId="7C6B4ED1" w14:textId="37DDC07C" w:rsidR="001D4D08" w:rsidRDefault="001D4D08">
      <w:pPr>
        <w:rPr>
          <w:sz w:val="32"/>
          <w:szCs w:val="32"/>
        </w:rPr>
      </w:pPr>
      <w:r w:rsidRPr="001D4D08">
        <w:rPr>
          <w:sz w:val="32"/>
          <w:szCs w:val="32"/>
          <w:highlight w:val="cyan"/>
        </w:rPr>
        <w:t xml:space="preserve">In </w:t>
      </w:r>
      <w:r>
        <w:rPr>
          <w:sz w:val="32"/>
          <w:szCs w:val="32"/>
          <w:highlight w:val="cyan"/>
        </w:rPr>
        <w:t>paris</w:t>
      </w:r>
      <w:r w:rsidRPr="001D4D08">
        <w:rPr>
          <w:sz w:val="32"/>
          <w:szCs w:val="32"/>
          <w:highlight w:val="cyan"/>
        </w:rPr>
        <w:t>=</w:t>
      </w:r>
      <w:r>
        <w:rPr>
          <w:sz w:val="32"/>
          <w:szCs w:val="32"/>
          <w:highlight w:val="cyan"/>
        </w:rPr>
        <w:t>paris</w:t>
      </w:r>
      <w:r w:rsidRPr="001D4D08">
        <w:rPr>
          <w:sz w:val="32"/>
          <w:szCs w:val="32"/>
          <w:highlight w:val="cyan"/>
        </w:rPr>
        <w:t xml:space="preserve"> mein</w:t>
      </w:r>
    </w:p>
    <w:p w14:paraId="23F7454E" w14:textId="419BFB63" w:rsidR="00C52C47" w:rsidRDefault="00C52C47">
      <w:pPr>
        <w:rPr>
          <w:sz w:val="32"/>
          <w:szCs w:val="32"/>
        </w:rPr>
      </w:pPr>
      <w:r>
        <w:rPr>
          <w:sz w:val="32"/>
          <w:szCs w:val="32"/>
        </w:rPr>
        <w:t>My clothes are here/there</w:t>
      </w:r>
    </w:p>
    <w:p w14:paraId="04C60857" w14:textId="13D03DA6" w:rsidR="007F487C" w:rsidRDefault="007F487C">
      <w:pPr>
        <w:rPr>
          <w:sz w:val="32"/>
          <w:szCs w:val="32"/>
        </w:rPr>
      </w:pPr>
      <w:r w:rsidRPr="00C52C47">
        <w:rPr>
          <w:sz w:val="32"/>
          <w:szCs w:val="32"/>
          <w:highlight w:val="cyan"/>
        </w:rPr>
        <w:t>Mery</w:t>
      </w:r>
      <w:r>
        <w:rPr>
          <w:sz w:val="32"/>
          <w:szCs w:val="32"/>
        </w:rPr>
        <w:t xml:space="preserve"> kpry yahan/wahan hen</w:t>
      </w:r>
    </w:p>
    <w:p w14:paraId="45D2BAD5" w14:textId="2D67EE79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 xml:space="preserve">My chothes are </w:t>
      </w:r>
      <w:r w:rsidRPr="001D4D08">
        <w:rPr>
          <w:sz w:val="32"/>
          <w:szCs w:val="32"/>
          <w:highlight w:val="green"/>
        </w:rPr>
        <w:t>on</w:t>
      </w:r>
      <w:r>
        <w:rPr>
          <w:sz w:val="32"/>
          <w:szCs w:val="32"/>
        </w:rPr>
        <w:t xml:space="preserve"> the chair</w:t>
      </w:r>
    </w:p>
    <w:p w14:paraId="758ABAF3" w14:textId="065D9E4F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 xml:space="preserve">Mery kpry chair </w:t>
      </w:r>
      <w:r w:rsidRPr="001D4D08">
        <w:rPr>
          <w:sz w:val="32"/>
          <w:szCs w:val="32"/>
          <w:highlight w:val="green"/>
        </w:rPr>
        <w:t>pr</w:t>
      </w:r>
      <w:r>
        <w:rPr>
          <w:sz w:val="32"/>
          <w:szCs w:val="32"/>
        </w:rPr>
        <w:t xml:space="preserve"> hen</w:t>
      </w:r>
    </w:p>
    <w:p w14:paraId="15506F27" w14:textId="74B9B837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My phone is on the table</w:t>
      </w:r>
    </w:p>
    <w:p w14:paraId="21DCEF84" w14:textId="0DC6049E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Mera phone table pr hai</w:t>
      </w:r>
    </w:p>
    <w:p w14:paraId="5CF55152" w14:textId="1C91942E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Apka pen kahan hai?</w:t>
      </w:r>
    </w:p>
    <w:p w14:paraId="30A95436" w14:textId="21367B45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Mera pen table pr hai</w:t>
      </w:r>
    </w:p>
    <w:p w14:paraId="716267CF" w14:textId="77777777" w:rsidR="001D4D08" w:rsidRDefault="001D4D08">
      <w:pPr>
        <w:rPr>
          <w:sz w:val="32"/>
          <w:szCs w:val="32"/>
        </w:rPr>
      </w:pPr>
    </w:p>
    <w:p w14:paraId="080372B8" w14:textId="0B0AFBA0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Zaheer ka ghr kahan hai?</w:t>
      </w:r>
    </w:p>
    <w:p w14:paraId="5093C220" w14:textId="082CA9C8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 xml:space="preserve">Zaheer’s house is </w:t>
      </w:r>
      <w:r w:rsidRPr="001D4D08">
        <w:rPr>
          <w:sz w:val="32"/>
          <w:szCs w:val="32"/>
          <w:highlight w:val="cyan"/>
        </w:rPr>
        <w:t>in the paris</w:t>
      </w:r>
    </w:p>
    <w:p w14:paraId="750A3201" w14:textId="30D9FFF2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 xml:space="preserve">Zaheer ka ghr </w:t>
      </w:r>
      <w:r w:rsidRPr="001D4D08">
        <w:rPr>
          <w:sz w:val="32"/>
          <w:szCs w:val="32"/>
          <w:highlight w:val="cyan"/>
        </w:rPr>
        <w:t>paris mein</w:t>
      </w:r>
      <w:r>
        <w:rPr>
          <w:sz w:val="32"/>
          <w:szCs w:val="32"/>
        </w:rPr>
        <w:t xml:space="preserve"> hai</w:t>
      </w:r>
    </w:p>
    <w:p w14:paraId="496BDCF9" w14:textId="77777777" w:rsidR="001D4D08" w:rsidRDefault="001D4D08">
      <w:pPr>
        <w:rPr>
          <w:sz w:val="32"/>
          <w:szCs w:val="32"/>
        </w:rPr>
      </w:pPr>
    </w:p>
    <w:p w14:paraId="5941B7F0" w14:textId="44AD4CE2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Where are zaheer’s clothes</w:t>
      </w:r>
    </w:p>
    <w:p w14:paraId="7E405689" w14:textId="07C96422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Zaheer ky kpry kahan hen?</w:t>
      </w:r>
    </w:p>
    <w:p w14:paraId="7B5A2976" w14:textId="5A0F28AE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>Zaheer clothes are in the cupboard.</w:t>
      </w:r>
    </w:p>
    <w:p w14:paraId="3B566A05" w14:textId="1CD408DB" w:rsidR="001D4D08" w:rsidRDefault="001D4D08">
      <w:pPr>
        <w:rPr>
          <w:sz w:val="32"/>
          <w:szCs w:val="32"/>
        </w:rPr>
      </w:pPr>
      <w:r>
        <w:rPr>
          <w:sz w:val="32"/>
          <w:szCs w:val="32"/>
        </w:rPr>
        <w:t xml:space="preserve">Zaheer ky kpry </w:t>
      </w:r>
      <w:r w:rsidR="00BF1C98">
        <w:rPr>
          <w:sz w:val="32"/>
          <w:szCs w:val="32"/>
        </w:rPr>
        <w:t>cupboard(almari)</w:t>
      </w:r>
      <w:r>
        <w:rPr>
          <w:sz w:val="32"/>
          <w:szCs w:val="32"/>
        </w:rPr>
        <w:t xml:space="preserve"> mein hen</w:t>
      </w:r>
    </w:p>
    <w:p w14:paraId="67917277" w14:textId="5094EC21" w:rsidR="00017E3E" w:rsidRDefault="00017E3E">
      <w:pPr>
        <w:rPr>
          <w:sz w:val="32"/>
          <w:szCs w:val="32"/>
        </w:rPr>
      </w:pPr>
      <w:r>
        <w:rPr>
          <w:sz w:val="32"/>
          <w:szCs w:val="32"/>
        </w:rPr>
        <w:t>Mera gosht frigh mein hai</w:t>
      </w:r>
    </w:p>
    <w:p w14:paraId="62CEDC97" w14:textId="2D50B80B" w:rsidR="00017E3E" w:rsidRDefault="00017E3E">
      <w:pPr>
        <w:rPr>
          <w:sz w:val="32"/>
          <w:szCs w:val="32"/>
        </w:rPr>
      </w:pPr>
      <w:r>
        <w:rPr>
          <w:sz w:val="32"/>
          <w:szCs w:val="32"/>
        </w:rPr>
        <w:t>Mery paisy wallet mein hen</w:t>
      </w:r>
    </w:p>
    <w:p w14:paraId="09024FBF" w14:textId="3F2B9076" w:rsidR="00017E3E" w:rsidRDefault="00017E3E">
      <w:pPr>
        <w:rPr>
          <w:sz w:val="32"/>
          <w:szCs w:val="32"/>
        </w:rPr>
      </w:pPr>
      <w:r w:rsidRPr="00BF1C98">
        <w:rPr>
          <w:sz w:val="32"/>
          <w:szCs w:val="32"/>
          <w:highlight w:val="yellow"/>
        </w:rPr>
        <w:t>Wallet=batwa/purse</w:t>
      </w:r>
    </w:p>
    <w:p w14:paraId="41F42FDB" w14:textId="77777777" w:rsidR="00017E3E" w:rsidRDefault="00017E3E">
      <w:pPr>
        <w:rPr>
          <w:sz w:val="32"/>
          <w:szCs w:val="32"/>
        </w:rPr>
      </w:pPr>
    </w:p>
    <w:p w14:paraId="4A0A3B8E" w14:textId="77777777" w:rsidR="00017E3E" w:rsidRDefault="00017E3E">
      <w:pPr>
        <w:rPr>
          <w:sz w:val="32"/>
          <w:szCs w:val="32"/>
        </w:rPr>
      </w:pPr>
    </w:p>
    <w:p w14:paraId="04C84215" w14:textId="77777777" w:rsidR="001D4D08" w:rsidRDefault="001D4D08">
      <w:pPr>
        <w:rPr>
          <w:sz w:val="32"/>
          <w:szCs w:val="32"/>
        </w:rPr>
      </w:pPr>
    </w:p>
    <w:p w14:paraId="2212A394" w14:textId="77777777" w:rsidR="001D4D08" w:rsidRDefault="001D4D08">
      <w:pPr>
        <w:rPr>
          <w:sz w:val="32"/>
          <w:szCs w:val="32"/>
        </w:rPr>
      </w:pPr>
    </w:p>
    <w:p w14:paraId="457CA48C" w14:textId="77777777" w:rsidR="001D4D08" w:rsidRDefault="001D4D08">
      <w:pPr>
        <w:rPr>
          <w:sz w:val="32"/>
          <w:szCs w:val="32"/>
        </w:rPr>
      </w:pPr>
    </w:p>
    <w:p w14:paraId="7493E17C" w14:textId="77777777" w:rsidR="001D4D08" w:rsidRDefault="001D4D08">
      <w:pPr>
        <w:rPr>
          <w:sz w:val="32"/>
          <w:szCs w:val="32"/>
        </w:rPr>
      </w:pPr>
    </w:p>
    <w:bookmarkEnd w:id="0"/>
    <w:p w14:paraId="5687BD83" w14:textId="77777777" w:rsidR="007F487C" w:rsidRDefault="007F487C">
      <w:pPr>
        <w:rPr>
          <w:sz w:val="32"/>
          <w:szCs w:val="32"/>
        </w:rPr>
      </w:pPr>
    </w:p>
    <w:p w14:paraId="769B0FD7" w14:textId="342C5C28" w:rsidR="007F487C" w:rsidRDefault="007F487C" w:rsidP="007F487C">
      <w:pPr>
        <w:jc w:val="center"/>
        <w:rPr>
          <w:b/>
          <w:bCs/>
          <w:sz w:val="44"/>
          <w:szCs w:val="44"/>
        </w:rPr>
      </w:pPr>
      <w:bookmarkStart w:id="1" w:name="_Hlk136191752"/>
      <w:r w:rsidRPr="007F487C">
        <w:rPr>
          <w:b/>
          <w:bCs/>
          <w:sz w:val="44"/>
          <w:szCs w:val="44"/>
          <w:highlight w:val="yellow"/>
        </w:rPr>
        <w:t>Future tence</w:t>
      </w:r>
    </w:p>
    <w:p w14:paraId="0F03EBF6" w14:textId="6C04AE6E" w:rsidR="007F487C" w:rsidRDefault="007F487C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rick:</w:t>
      </w:r>
    </w:p>
    <w:p w14:paraId="6731F698" w14:textId="3B65B991" w:rsidR="007F487C" w:rsidRDefault="007F487C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ata/jati(pres. Indef)</w:t>
      </w:r>
    </w:p>
    <w:p w14:paraId="0A2D66E4" w14:textId="36807246" w:rsidR="007F487C" w:rsidRDefault="007F487C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Ja raha/ja rahi(prest. Contin)</w:t>
      </w:r>
    </w:p>
    <w:p w14:paraId="78473A12" w14:textId="0726E9B4" w:rsidR="007F487C" w:rsidRDefault="007F487C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yellow"/>
        </w:rPr>
        <w:t>I=</w:t>
      </w:r>
      <w:r w:rsidRPr="007F487C">
        <w:rPr>
          <w:b/>
          <w:bCs/>
          <w:sz w:val="44"/>
          <w:szCs w:val="44"/>
          <w:highlight w:val="yellow"/>
        </w:rPr>
        <w:t>mei</w:t>
      </w:r>
      <w:r w:rsidR="00A72C1F">
        <w:rPr>
          <w:b/>
          <w:bCs/>
          <w:sz w:val="44"/>
          <w:szCs w:val="44"/>
        </w:rPr>
        <w:t xml:space="preserve">/ </w:t>
      </w:r>
      <w:r w:rsidR="00A72C1F" w:rsidRPr="00A72C1F">
        <w:rPr>
          <w:b/>
          <w:bCs/>
          <w:sz w:val="44"/>
          <w:szCs w:val="44"/>
          <w:highlight w:val="green"/>
        </w:rPr>
        <w:t>we/they</w:t>
      </w:r>
      <w:r w:rsidR="00A72C1F">
        <w:rPr>
          <w:b/>
          <w:bCs/>
          <w:sz w:val="44"/>
          <w:szCs w:val="44"/>
        </w:rPr>
        <w:t>(pural)</w:t>
      </w:r>
    </w:p>
    <w:p w14:paraId="1077ED6A" w14:textId="060E289F" w:rsidR="00EC0C71" w:rsidRPr="007F487C" w:rsidRDefault="007F487C" w:rsidP="00EC0C71">
      <w:pPr>
        <w:jc w:val="center"/>
        <w:rPr>
          <w:b/>
          <w:bCs/>
          <w:sz w:val="44"/>
          <w:szCs w:val="44"/>
          <w:highlight w:val="yellow"/>
        </w:rPr>
      </w:pPr>
      <w:r w:rsidRPr="007F487C">
        <w:rPr>
          <w:b/>
          <w:bCs/>
          <w:sz w:val="44"/>
          <w:szCs w:val="44"/>
          <w:highlight w:val="yellow"/>
        </w:rPr>
        <w:t>Jaun-ga/jaun-gi/jaen-gy</w:t>
      </w:r>
    </w:p>
    <w:p w14:paraId="76B53681" w14:textId="3C835ACC" w:rsidR="007F487C" w:rsidRPr="007F487C" w:rsidRDefault="007F487C" w:rsidP="007F487C">
      <w:pPr>
        <w:jc w:val="center"/>
        <w:rPr>
          <w:b/>
          <w:bCs/>
          <w:sz w:val="44"/>
          <w:szCs w:val="44"/>
          <w:highlight w:val="yellow"/>
        </w:rPr>
      </w:pPr>
      <w:r w:rsidRPr="007F487C">
        <w:rPr>
          <w:b/>
          <w:bCs/>
          <w:sz w:val="44"/>
          <w:szCs w:val="44"/>
          <w:highlight w:val="yellow"/>
        </w:rPr>
        <w:lastRenderedPageBreak/>
        <w:t>Kha</w:t>
      </w:r>
      <w:r w:rsidR="00EC0C71">
        <w:rPr>
          <w:b/>
          <w:bCs/>
          <w:sz w:val="44"/>
          <w:szCs w:val="44"/>
          <w:highlight w:val="yellow"/>
        </w:rPr>
        <w:t xml:space="preserve"> </w:t>
      </w:r>
      <w:r w:rsidRPr="007F487C">
        <w:rPr>
          <w:b/>
          <w:bCs/>
          <w:sz w:val="44"/>
          <w:szCs w:val="44"/>
          <w:highlight w:val="yellow"/>
        </w:rPr>
        <w:t>un-ga/kha</w:t>
      </w:r>
      <w:r w:rsidR="00EC0C71">
        <w:rPr>
          <w:b/>
          <w:bCs/>
          <w:sz w:val="44"/>
          <w:szCs w:val="44"/>
          <w:highlight w:val="yellow"/>
        </w:rPr>
        <w:t xml:space="preserve"> </w:t>
      </w:r>
      <w:r w:rsidRPr="007F487C">
        <w:rPr>
          <w:b/>
          <w:bCs/>
          <w:sz w:val="44"/>
          <w:szCs w:val="44"/>
          <w:highlight w:val="yellow"/>
        </w:rPr>
        <w:t>un-gi/kha</w:t>
      </w:r>
      <w:r w:rsidR="00EC0C71">
        <w:rPr>
          <w:b/>
          <w:bCs/>
          <w:sz w:val="44"/>
          <w:szCs w:val="44"/>
          <w:highlight w:val="yellow"/>
        </w:rPr>
        <w:t xml:space="preserve"> </w:t>
      </w:r>
      <w:r w:rsidRPr="007F487C">
        <w:rPr>
          <w:b/>
          <w:bCs/>
          <w:sz w:val="44"/>
          <w:szCs w:val="44"/>
          <w:highlight w:val="yellow"/>
        </w:rPr>
        <w:t>en-gy</w:t>
      </w:r>
    </w:p>
    <w:p w14:paraId="311C2850" w14:textId="4CF3A865" w:rsidR="0098339F" w:rsidRDefault="007F487C" w:rsidP="0098339F">
      <w:pPr>
        <w:jc w:val="center"/>
        <w:rPr>
          <w:b/>
          <w:bCs/>
          <w:sz w:val="44"/>
          <w:szCs w:val="44"/>
        </w:rPr>
      </w:pPr>
      <w:r w:rsidRPr="007F487C">
        <w:rPr>
          <w:b/>
          <w:bCs/>
          <w:sz w:val="44"/>
          <w:szCs w:val="44"/>
          <w:highlight w:val="yellow"/>
        </w:rPr>
        <w:t>Pe</w:t>
      </w:r>
      <w:r w:rsidR="00A72C1F">
        <w:rPr>
          <w:b/>
          <w:bCs/>
          <w:sz w:val="44"/>
          <w:szCs w:val="44"/>
          <w:highlight w:val="yellow"/>
        </w:rPr>
        <w:t>e-</w:t>
      </w:r>
      <w:r w:rsidRPr="007F487C">
        <w:rPr>
          <w:b/>
          <w:bCs/>
          <w:sz w:val="44"/>
          <w:szCs w:val="44"/>
          <w:highlight w:val="yellow"/>
        </w:rPr>
        <w:t>unga/pe</w:t>
      </w:r>
      <w:r w:rsidR="00A72C1F">
        <w:rPr>
          <w:b/>
          <w:bCs/>
          <w:sz w:val="44"/>
          <w:szCs w:val="44"/>
          <w:highlight w:val="yellow"/>
        </w:rPr>
        <w:t>e-</w:t>
      </w:r>
      <w:r w:rsidRPr="007F487C">
        <w:rPr>
          <w:b/>
          <w:bCs/>
          <w:sz w:val="44"/>
          <w:szCs w:val="44"/>
          <w:highlight w:val="yellow"/>
        </w:rPr>
        <w:t>ungi/pe</w:t>
      </w:r>
      <w:r w:rsidR="00A72C1F">
        <w:rPr>
          <w:b/>
          <w:bCs/>
          <w:sz w:val="44"/>
          <w:szCs w:val="44"/>
          <w:highlight w:val="yellow"/>
        </w:rPr>
        <w:t>-</w:t>
      </w:r>
      <w:r w:rsidRPr="007F487C">
        <w:rPr>
          <w:b/>
          <w:bCs/>
          <w:sz w:val="44"/>
          <w:szCs w:val="44"/>
          <w:highlight w:val="yellow"/>
        </w:rPr>
        <w:t>engy</w:t>
      </w:r>
    </w:p>
    <w:p w14:paraId="5BE4674B" w14:textId="7D44F631" w:rsidR="001E7D46" w:rsidRDefault="001E7D46" w:rsidP="007F487C">
      <w:pPr>
        <w:jc w:val="center"/>
        <w:rPr>
          <w:b/>
          <w:bCs/>
          <w:sz w:val="44"/>
          <w:szCs w:val="44"/>
        </w:rPr>
      </w:pPr>
      <w:r w:rsidRPr="001E7D46">
        <w:rPr>
          <w:b/>
          <w:bCs/>
          <w:sz w:val="44"/>
          <w:szCs w:val="44"/>
          <w:highlight w:val="red"/>
        </w:rPr>
        <w:t>Main trick</w:t>
      </w:r>
      <w:r>
        <w:rPr>
          <w:b/>
          <w:bCs/>
          <w:sz w:val="44"/>
          <w:szCs w:val="44"/>
        </w:rPr>
        <w:t>=remove “ta” and add “un”+ga/gi/gy</w:t>
      </w:r>
    </w:p>
    <w:p w14:paraId="463E2AEF" w14:textId="11288372" w:rsidR="001E7D46" w:rsidRDefault="001E7D46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e.g= </w:t>
      </w:r>
      <w:r w:rsidRPr="001E7D46">
        <w:rPr>
          <w:b/>
          <w:bCs/>
          <w:sz w:val="44"/>
          <w:szCs w:val="44"/>
          <w:highlight w:val="green"/>
        </w:rPr>
        <w:t>prta</w:t>
      </w:r>
      <w:r>
        <w:rPr>
          <w:b/>
          <w:bCs/>
          <w:sz w:val="44"/>
          <w:szCs w:val="44"/>
        </w:rPr>
        <w:t xml:space="preserve">=&gt; </w:t>
      </w:r>
      <w:r w:rsidRPr="001E7D46">
        <w:rPr>
          <w:b/>
          <w:bCs/>
          <w:sz w:val="44"/>
          <w:szCs w:val="44"/>
          <w:highlight w:val="green"/>
        </w:rPr>
        <w:t>pr</w:t>
      </w:r>
      <w:r w:rsidRPr="001E7D46">
        <w:rPr>
          <w:b/>
          <w:bCs/>
          <w:sz w:val="44"/>
          <w:szCs w:val="44"/>
          <w:highlight w:val="red"/>
        </w:rPr>
        <w:t>un-ga</w:t>
      </w:r>
    </w:p>
    <w:p w14:paraId="31A855C5" w14:textId="6F8CB88A" w:rsidR="00017E3E" w:rsidRDefault="00017E3E" w:rsidP="007F487C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prti=&gt;prungi</w:t>
      </w:r>
    </w:p>
    <w:p w14:paraId="0A065958" w14:textId="422F9A0D" w:rsidR="00AB1640" w:rsidRDefault="00AB1640" w:rsidP="007F487C">
      <w:pPr>
        <w:jc w:val="center"/>
        <w:rPr>
          <w:b/>
          <w:bCs/>
          <w:sz w:val="44"/>
          <w:szCs w:val="44"/>
        </w:rPr>
      </w:pPr>
    </w:p>
    <w:p w14:paraId="3D358F3A" w14:textId="77777777" w:rsidR="00A72C1F" w:rsidRDefault="00A72C1F" w:rsidP="007F487C">
      <w:pPr>
        <w:jc w:val="center"/>
        <w:rPr>
          <w:b/>
          <w:bCs/>
          <w:sz w:val="44"/>
          <w:szCs w:val="44"/>
        </w:rPr>
      </w:pPr>
    </w:p>
    <w:p w14:paraId="65A85B5A" w14:textId="0B91019C" w:rsidR="007F487C" w:rsidRDefault="007F487C" w:rsidP="007F487C">
      <w:pPr>
        <w:jc w:val="center"/>
        <w:rPr>
          <w:b/>
          <w:bCs/>
          <w:sz w:val="44"/>
          <w:szCs w:val="44"/>
        </w:rPr>
      </w:pPr>
      <w:bookmarkStart w:id="2" w:name="_Hlk136191262"/>
      <w:r w:rsidRPr="007F487C">
        <w:rPr>
          <w:b/>
          <w:bCs/>
          <w:sz w:val="44"/>
          <w:szCs w:val="44"/>
          <w:highlight w:val="green"/>
        </w:rPr>
        <w:t>He/she=wo</w:t>
      </w:r>
    </w:p>
    <w:p w14:paraId="0CBCABC9" w14:textId="5BF47B1B" w:rsidR="00A72C1F" w:rsidRDefault="00A72C1F" w:rsidP="007F487C">
      <w:pPr>
        <w:jc w:val="center"/>
        <w:rPr>
          <w:b/>
          <w:bCs/>
          <w:sz w:val="44"/>
          <w:szCs w:val="44"/>
        </w:rPr>
      </w:pPr>
      <w:r w:rsidRPr="00A72C1F">
        <w:rPr>
          <w:b/>
          <w:bCs/>
          <w:sz w:val="44"/>
          <w:szCs w:val="44"/>
          <w:highlight w:val="cyan"/>
        </w:rPr>
        <w:t>Ja-</w:t>
      </w:r>
      <w:r w:rsidRPr="00A72C1F">
        <w:rPr>
          <w:b/>
          <w:bCs/>
          <w:sz w:val="44"/>
          <w:szCs w:val="44"/>
          <w:highlight w:val="yellow"/>
        </w:rPr>
        <w:t>yega</w:t>
      </w:r>
      <w:r w:rsidRPr="00A72C1F">
        <w:rPr>
          <w:b/>
          <w:bCs/>
          <w:sz w:val="44"/>
          <w:szCs w:val="44"/>
          <w:highlight w:val="cyan"/>
        </w:rPr>
        <w:t>/ja-</w:t>
      </w:r>
      <w:r w:rsidRPr="00A72C1F">
        <w:rPr>
          <w:b/>
          <w:bCs/>
          <w:sz w:val="44"/>
          <w:szCs w:val="44"/>
          <w:highlight w:val="magenta"/>
        </w:rPr>
        <w:t>yegi</w:t>
      </w:r>
    </w:p>
    <w:p w14:paraId="31E6A8B5" w14:textId="79C432E9" w:rsidR="007F487C" w:rsidRPr="007F487C" w:rsidRDefault="007F487C" w:rsidP="007F487C">
      <w:pPr>
        <w:jc w:val="center"/>
        <w:rPr>
          <w:b/>
          <w:bCs/>
          <w:sz w:val="44"/>
          <w:szCs w:val="44"/>
          <w:highlight w:val="green"/>
        </w:rPr>
      </w:pPr>
      <w:r w:rsidRPr="007F487C">
        <w:rPr>
          <w:b/>
          <w:bCs/>
          <w:sz w:val="44"/>
          <w:szCs w:val="44"/>
          <w:highlight w:val="green"/>
        </w:rPr>
        <w:t>Ja</w:t>
      </w:r>
      <w:r w:rsidR="00AB1640">
        <w:rPr>
          <w:b/>
          <w:bCs/>
          <w:sz w:val="44"/>
          <w:szCs w:val="44"/>
          <w:highlight w:val="green"/>
        </w:rPr>
        <w:t xml:space="preserve">  </w:t>
      </w:r>
      <w:r w:rsidRPr="007F487C">
        <w:rPr>
          <w:b/>
          <w:bCs/>
          <w:sz w:val="44"/>
          <w:szCs w:val="44"/>
          <w:highlight w:val="green"/>
        </w:rPr>
        <w:t>ye-ga/ja</w:t>
      </w:r>
      <w:r w:rsidR="00AB1640">
        <w:rPr>
          <w:b/>
          <w:bCs/>
          <w:sz w:val="44"/>
          <w:szCs w:val="44"/>
          <w:highlight w:val="green"/>
        </w:rPr>
        <w:t xml:space="preserve">  </w:t>
      </w:r>
      <w:r w:rsidRPr="007F487C">
        <w:rPr>
          <w:b/>
          <w:bCs/>
          <w:sz w:val="44"/>
          <w:szCs w:val="44"/>
          <w:highlight w:val="green"/>
        </w:rPr>
        <w:t>ye-gi</w:t>
      </w:r>
    </w:p>
    <w:p w14:paraId="68041F8C" w14:textId="1BFC4A50" w:rsidR="007F487C" w:rsidRDefault="007F487C" w:rsidP="007F487C">
      <w:pPr>
        <w:jc w:val="center"/>
        <w:rPr>
          <w:b/>
          <w:bCs/>
          <w:sz w:val="44"/>
          <w:szCs w:val="44"/>
        </w:rPr>
      </w:pPr>
      <w:r w:rsidRPr="007F487C">
        <w:rPr>
          <w:b/>
          <w:bCs/>
          <w:sz w:val="44"/>
          <w:szCs w:val="44"/>
          <w:highlight w:val="green"/>
        </w:rPr>
        <w:t>Kha</w:t>
      </w:r>
      <w:r w:rsidR="00AB1640">
        <w:rPr>
          <w:b/>
          <w:bCs/>
          <w:sz w:val="44"/>
          <w:szCs w:val="44"/>
          <w:highlight w:val="green"/>
        </w:rPr>
        <w:t xml:space="preserve">  </w:t>
      </w:r>
      <w:r w:rsidRPr="007F487C">
        <w:rPr>
          <w:b/>
          <w:bCs/>
          <w:sz w:val="44"/>
          <w:szCs w:val="44"/>
          <w:highlight w:val="green"/>
        </w:rPr>
        <w:t>ye-ga/kha</w:t>
      </w:r>
      <w:r w:rsidR="00AB1640">
        <w:rPr>
          <w:b/>
          <w:bCs/>
          <w:sz w:val="44"/>
          <w:szCs w:val="44"/>
          <w:highlight w:val="green"/>
        </w:rPr>
        <w:t xml:space="preserve">  </w:t>
      </w:r>
      <w:r w:rsidRPr="007F487C">
        <w:rPr>
          <w:b/>
          <w:bCs/>
          <w:sz w:val="44"/>
          <w:szCs w:val="44"/>
          <w:highlight w:val="green"/>
        </w:rPr>
        <w:t>ye-gi</w:t>
      </w:r>
    </w:p>
    <w:bookmarkEnd w:id="1"/>
    <w:bookmarkEnd w:id="2"/>
    <w:p w14:paraId="6F217200" w14:textId="77777777" w:rsidR="007F487C" w:rsidRPr="007F487C" w:rsidRDefault="007F487C" w:rsidP="007F487C">
      <w:pPr>
        <w:jc w:val="center"/>
        <w:rPr>
          <w:b/>
          <w:bCs/>
          <w:sz w:val="44"/>
          <w:szCs w:val="44"/>
        </w:rPr>
      </w:pPr>
    </w:p>
    <w:p w14:paraId="015D7807" w14:textId="578B7A14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>I will go to office</w:t>
      </w:r>
      <w:r w:rsidR="003559B7">
        <w:rPr>
          <w:sz w:val="32"/>
          <w:szCs w:val="32"/>
        </w:rPr>
        <w:t xml:space="preserve"> tomorrow</w:t>
      </w:r>
    </w:p>
    <w:p w14:paraId="5C14E6BF" w14:textId="73F0B3C8" w:rsidR="007F487C" w:rsidRDefault="003559B7">
      <w:pPr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r w:rsidR="007F487C">
        <w:rPr>
          <w:sz w:val="32"/>
          <w:szCs w:val="32"/>
        </w:rPr>
        <w:t>Mei office jaun-ga</w:t>
      </w:r>
    </w:p>
    <w:p w14:paraId="22B4F892" w14:textId="52E89030" w:rsidR="003559B7" w:rsidRDefault="003559B7">
      <w:pPr>
        <w:rPr>
          <w:sz w:val="32"/>
          <w:szCs w:val="32"/>
        </w:rPr>
      </w:pPr>
      <w:r>
        <w:rPr>
          <w:sz w:val="32"/>
          <w:szCs w:val="32"/>
        </w:rPr>
        <w:t>Ja+unga</w:t>
      </w:r>
    </w:p>
    <w:p w14:paraId="2515CE09" w14:textId="0D6FD49D" w:rsidR="003559B7" w:rsidRDefault="003559B7">
      <w:pPr>
        <w:rPr>
          <w:sz w:val="32"/>
          <w:szCs w:val="32"/>
        </w:rPr>
      </w:pPr>
      <w:r>
        <w:rPr>
          <w:sz w:val="32"/>
          <w:szCs w:val="32"/>
        </w:rPr>
        <w:t>Kha+unga</w:t>
      </w:r>
    </w:p>
    <w:p w14:paraId="223F41DB" w14:textId="7482AA4B" w:rsidR="003559B7" w:rsidRDefault="003559B7">
      <w:pPr>
        <w:rPr>
          <w:sz w:val="32"/>
          <w:szCs w:val="32"/>
        </w:rPr>
      </w:pPr>
      <w:r>
        <w:rPr>
          <w:sz w:val="32"/>
          <w:szCs w:val="32"/>
        </w:rPr>
        <w:t>Khel+unga</w:t>
      </w:r>
    </w:p>
    <w:p w14:paraId="04D864DB" w14:textId="0A42832D" w:rsidR="007F487C" w:rsidRDefault="007F487C">
      <w:pPr>
        <w:rPr>
          <w:sz w:val="32"/>
          <w:szCs w:val="32"/>
        </w:rPr>
      </w:pPr>
      <w:r w:rsidRPr="00017E3E">
        <w:rPr>
          <w:sz w:val="32"/>
          <w:szCs w:val="32"/>
          <w:highlight w:val="cyan"/>
        </w:rPr>
        <w:t>Today</w:t>
      </w:r>
      <w:r>
        <w:rPr>
          <w:sz w:val="32"/>
          <w:szCs w:val="32"/>
        </w:rPr>
        <w:t xml:space="preserve"> I will not go to office</w:t>
      </w:r>
    </w:p>
    <w:p w14:paraId="3D0E9480" w14:textId="1929A6A2" w:rsidR="007F487C" w:rsidRDefault="007F487C">
      <w:pPr>
        <w:rPr>
          <w:sz w:val="32"/>
          <w:szCs w:val="32"/>
        </w:rPr>
      </w:pPr>
      <w:r w:rsidRPr="00017E3E">
        <w:rPr>
          <w:sz w:val="32"/>
          <w:szCs w:val="32"/>
          <w:highlight w:val="cyan"/>
        </w:rPr>
        <w:t>Aaj</w:t>
      </w:r>
      <w:r>
        <w:rPr>
          <w:sz w:val="32"/>
          <w:szCs w:val="32"/>
        </w:rPr>
        <w:t xml:space="preserve"> mei office nhi jaun-ga</w:t>
      </w:r>
    </w:p>
    <w:p w14:paraId="73C43463" w14:textId="3050B1B9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lastRenderedPageBreak/>
        <w:t>I will play football</w:t>
      </w:r>
      <w:r w:rsidR="00017E3E">
        <w:rPr>
          <w:sz w:val="32"/>
          <w:szCs w:val="32"/>
        </w:rPr>
        <w:t xml:space="preserve"> </w:t>
      </w:r>
      <w:r w:rsidR="00017E3E" w:rsidRPr="00017E3E">
        <w:rPr>
          <w:sz w:val="32"/>
          <w:szCs w:val="32"/>
          <w:highlight w:val="cyan"/>
        </w:rPr>
        <w:t>tomorrow</w:t>
      </w:r>
    </w:p>
    <w:p w14:paraId="0CB67A74" w14:textId="2EE14053" w:rsidR="001E7D46" w:rsidRDefault="00017E3E">
      <w:pPr>
        <w:rPr>
          <w:sz w:val="32"/>
          <w:szCs w:val="32"/>
        </w:rPr>
      </w:pPr>
      <w:r w:rsidRPr="00017E3E">
        <w:rPr>
          <w:sz w:val="32"/>
          <w:szCs w:val="32"/>
          <w:highlight w:val="cyan"/>
        </w:rPr>
        <w:t>Kal</w:t>
      </w:r>
      <w:r>
        <w:rPr>
          <w:sz w:val="32"/>
          <w:szCs w:val="32"/>
        </w:rPr>
        <w:t xml:space="preserve"> </w:t>
      </w:r>
      <w:r w:rsidR="001E7D46">
        <w:rPr>
          <w:sz w:val="32"/>
          <w:szCs w:val="32"/>
        </w:rPr>
        <w:t>Mei football khel</w:t>
      </w:r>
      <w:r>
        <w:rPr>
          <w:sz w:val="32"/>
          <w:szCs w:val="32"/>
        </w:rPr>
        <w:t>unga/khelungi</w:t>
      </w:r>
    </w:p>
    <w:p w14:paraId="7B2C11B1" w14:textId="06A3F220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Today I will not play football</w:t>
      </w:r>
    </w:p>
    <w:p w14:paraId="56726A15" w14:textId="2641E4B7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Aaj mei football nhi khelunga</w:t>
      </w:r>
      <w:r w:rsidR="00017E3E">
        <w:rPr>
          <w:sz w:val="32"/>
          <w:szCs w:val="32"/>
        </w:rPr>
        <w:t>/</w:t>
      </w:r>
      <w:r w:rsidR="00017E3E" w:rsidRPr="00017E3E">
        <w:rPr>
          <w:sz w:val="32"/>
          <w:szCs w:val="32"/>
        </w:rPr>
        <w:t xml:space="preserve"> </w:t>
      </w:r>
      <w:r w:rsidR="00017E3E">
        <w:rPr>
          <w:sz w:val="32"/>
          <w:szCs w:val="32"/>
        </w:rPr>
        <w:t>khelungi</w:t>
      </w:r>
    </w:p>
    <w:p w14:paraId="4485CD5E" w14:textId="25872271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Aaj mei cinema jaunga</w:t>
      </w:r>
      <w:r w:rsidR="00017E3E">
        <w:rPr>
          <w:sz w:val="32"/>
          <w:szCs w:val="32"/>
        </w:rPr>
        <w:t>/jaungi</w:t>
      </w:r>
    </w:p>
    <w:p w14:paraId="0BF796D9" w14:textId="341EFE84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Aaj mei garee nhi chalaun-ga</w:t>
      </w:r>
    </w:p>
    <w:p w14:paraId="1CA4D57B" w14:textId="0B4F2EFA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Aaj mei kpry dhounga</w:t>
      </w:r>
    </w:p>
    <w:p w14:paraId="09EBEC32" w14:textId="58BFC76D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 xml:space="preserve">Aaj mei </w:t>
      </w:r>
      <w:r w:rsidRPr="0051019A">
        <w:rPr>
          <w:sz w:val="32"/>
          <w:szCs w:val="32"/>
          <w:highlight w:val="yellow"/>
        </w:rPr>
        <w:t>khat</w:t>
      </w:r>
      <w:r>
        <w:rPr>
          <w:sz w:val="32"/>
          <w:szCs w:val="32"/>
        </w:rPr>
        <w:t xml:space="preserve"> nhi likhunga</w:t>
      </w:r>
    </w:p>
    <w:p w14:paraId="07F083B3" w14:textId="59D41534" w:rsidR="001E7D46" w:rsidRDefault="001E7D46">
      <w:pPr>
        <w:rPr>
          <w:sz w:val="32"/>
          <w:szCs w:val="32"/>
        </w:rPr>
      </w:pPr>
      <w:r>
        <w:rPr>
          <w:sz w:val="32"/>
          <w:szCs w:val="32"/>
        </w:rPr>
        <w:t>Aaj mei akhbaar nhi prunga</w:t>
      </w:r>
    </w:p>
    <w:p w14:paraId="1B206EC2" w14:textId="3A245E7E" w:rsidR="00D4392B" w:rsidRDefault="00D4392B">
      <w:pPr>
        <w:rPr>
          <w:sz w:val="32"/>
          <w:szCs w:val="32"/>
        </w:rPr>
      </w:pPr>
      <w:r>
        <w:rPr>
          <w:sz w:val="32"/>
          <w:szCs w:val="32"/>
        </w:rPr>
        <w:t>Kal mei mazmoon likhunga</w:t>
      </w:r>
    </w:p>
    <w:p w14:paraId="4CA63E1D" w14:textId="018A412F" w:rsidR="00D4392B" w:rsidRDefault="00D4392B">
      <w:pPr>
        <w:rPr>
          <w:sz w:val="32"/>
          <w:szCs w:val="32"/>
        </w:rPr>
      </w:pPr>
      <w:r>
        <w:rPr>
          <w:sz w:val="32"/>
          <w:szCs w:val="32"/>
        </w:rPr>
        <w:t>Kal mei bazar jaunga</w:t>
      </w:r>
    </w:p>
    <w:p w14:paraId="524CB166" w14:textId="77777777" w:rsidR="0098339F" w:rsidRDefault="0098339F">
      <w:pPr>
        <w:rPr>
          <w:sz w:val="32"/>
          <w:szCs w:val="32"/>
        </w:rPr>
      </w:pPr>
    </w:p>
    <w:p w14:paraId="6E90C7C4" w14:textId="77777777" w:rsidR="0098339F" w:rsidRDefault="0098339F">
      <w:pPr>
        <w:rPr>
          <w:sz w:val="32"/>
          <w:szCs w:val="32"/>
        </w:rPr>
      </w:pPr>
    </w:p>
    <w:p w14:paraId="6B0D7952" w14:textId="358E71ED" w:rsidR="0098339F" w:rsidRDefault="00202810">
      <w:pPr>
        <w:rPr>
          <w:sz w:val="32"/>
          <w:szCs w:val="32"/>
        </w:rPr>
      </w:pPr>
      <w:r w:rsidRPr="00202810">
        <w:rPr>
          <w:sz w:val="32"/>
          <w:szCs w:val="32"/>
          <w:highlight w:val="green"/>
        </w:rPr>
        <w:t>pronouns</w:t>
      </w:r>
    </w:p>
    <w:p w14:paraId="7B1308BD" w14:textId="77777777" w:rsidR="0098339F" w:rsidRDefault="0098339F">
      <w:pPr>
        <w:rPr>
          <w:sz w:val="32"/>
          <w:szCs w:val="32"/>
        </w:rPr>
      </w:pPr>
    </w:p>
    <w:p w14:paraId="41950946" w14:textId="32BB627E" w:rsidR="0098339F" w:rsidRDefault="0098339F">
      <w:pPr>
        <w:rPr>
          <w:sz w:val="32"/>
          <w:szCs w:val="32"/>
        </w:rPr>
      </w:pPr>
      <w:r>
        <w:rPr>
          <w:sz w:val="32"/>
          <w:szCs w:val="32"/>
        </w:rPr>
        <w:t xml:space="preserve">Ayesha will </w:t>
      </w:r>
      <w:r w:rsidRPr="0051019A">
        <w:rPr>
          <w:sz w:val="32"/>
          <w:szCs w:val="32"/>
          <w:highlight w:val="yellow"/>
        </w:rPr>
        <w:t>go</w:t>
      </w:r>
      <w:r>
        <w:rPr>
          <w:sz w:val="32"/>
          <w:szCs w:val="32"/>
        </w:rPr>
        <w:t xml:space="preserve"> to office tomorrow</w:t>
      </w:r>
    </w:p>
    <w:p w14:paraId="76B35086" w14:textId="62ECC281" w:rsidR="0098339F" w:rsidRDefault="0098339F">
      <w:pPr>
        <w:rPr>
          <w:sz w:val="32"/>
          <w:szCs w:val="32"/>
        </w:rPr>
      </w:pPr>
      <w:r>
        <w:rPr>
          <w:sz w:val="32"/>
          <w:szCs w:val="32"/>
        </w:rPr>
        <w:t xml:space="preserve">Kal Ayesha  office </w:t>
      </w:r>
      <w:r w:rsidR="00202810">
        <w:rPr>
          <w:sz w:val="32"/>
          <w:szCs w:val="32"/>
        </w:rPr>
        <w:t>j</w:t>
      </w:r>
      <w:r>
        <w:rPr>
          <w:sz w:val="32"/>
          <w:szCs w:val="32"/>
        </w:rPr>
        <w:t>a-yegi</w:t>
      </w:r>
    </w:p>
    <w:p w14:paraId="649DE7FD" w14:textId="763441AA" w:rsidR="0098339F" w:rsidRDefault="0098339F">
      <w:pPr>
        <w:rPr>
          <w:sz w:val="32"/>
          <w:szCs w:val="32"/>
        </w:rPr>
      </w:pPr>
      <w:r>
        <w:rPr>
          <w:sz w:val="32"/>
          <w:szCs w:val="32"/>
        </w:rPr>
        <w:t xml:space="preserve">Zaheer will not </w:t>
      </w:r>
      <w:r w:rsidRPr="0051019A">
        <w:rPr>
          <w:sz w:val="32"/>
          <w:szCs w:val="32"/>
          <w:highlight w:val="yellow"/>
        </w:rPr>
        <w:t>come</w:t>
      </w:r>
      <w:r>
        <w:rPr>
          <w:sz w:val="32"/>
          <w:szCs w:val="32"/>
        </w:rPr>
        <w:t xml:space="preserve"> to office tomorrow</w:t>
      </w:r>
    </w:p>
    <w:p w14:paraId="51B70CB3" w14:textId="77DD9294" w:rsidR="0098339F" w:rsidRDefault="0098339F">
      <w:pPr>
        <w:rPr>
          <w:sz w:val="32"/>
          <w:szCs w:val="32"/>
        </w:rPr>
      </w:pPr>
      <w:r>
        <w:rPr>
          <w:sz w:val="32"/>
          <w:szCs w:val="32"/>
        </w:rPr>
        <w:t>Kal zaheer office nhi aa-yega</w:t>
      </w:r>
    </w:p>
    <w:p w14:paraId="7471348A" w14:textId="37B40D8D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Asif will take lesson tomorrow</w:t>
      </w:r>
    </w:p>
    <w:p w14:paraId="5AE676C1" w14:textId="2F3C1864" w:rsidR="00202810" w:rsidRDefault="00202810" w:rsidP="00202810">
      <w:pPr>
        <w:rPr>
          <w:sz w:val="32"/>
          <w:szCs w:val="32"/>
        </w:rPr>
      </w:pPr>
      <w:r>
        <w:rPr>
          <w:sz w:val="32"/>
          <w:szCs w:val="32"/>
        </w:rPr>
        <w:t xml:space="preserve">Kal asif lesson </w:t>
      </w:r>
      <w:r w:rsidRPr="005A7E8C">
        <w:rPr>
          <w:sz w:val="32"/>
          <w:szCs w:val="32"/>
          <w:highlight w:val="yellow"/>
        </w:rPr>
        <w:t>leyega</w:t>
      </w:r>
    </w:p>
    <w:p w14:paraId="1496F02D" w14:textId="74498C6D" w:rsidR="0098339F" w:rsidRDefault="0098339F">
      <w:pPr>
        <w:rPr>
          <w:sz w:val="32"/>
          <w:szCs w:val="32"/>
        </w:rPr>
      </w:pPr>
    </w:p>
    <w:p w14:paraId="5B3F11CE" w14:textId="54DCA183" w:rsidR="00202810" w:rsidRDefault="00202810" w:rsidP="00202810">
      <w:pPr>
        <w:rPr>
          <w:sz w:val="32"/>
          <w:szCs w:val="32"/>
        </w:rPr>
      </w:pPr>
      <w:r w:rsidRPr="00202810">
        <w:rPr>
          <w:sz w:val="32"/>
          <w:szCs w:val="32"/>
          <w:highlight w:val="green"/>
        </w:rPr>
        <w:lastRenderedPageBreak/>
        <w:t>plurals</w:t>
      </w:r>
    </w:p>
    <w:p w14:paraId="5C8EF6D1" w14:textId="01E846E3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We will go to office tomorrow</w:t>
      </w:r>
    </w:p>
    <w:p w14:paraId="57C93F7D" w14:textId="14939D88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Kal ham office ja-engy</w:t>
      </w:r>
    </w:p>
    <w:p w14:paraId="11A56CAA" w14:textId="56168EBC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Kal ham pizza kha-engy</w:t>
      </w:r>
    </w:p>
    <w:p w14:paraId="44B2CAFC" w14:textId="216BA515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They will drive a car tomorrow</w:t>
      </w:r>
    </w:p>
    <w:p w14:paraId="1B7DDE0F" w14:textId="7E251B36" w:rsidR="00202810" w:rsidRDefault="00202810">
      <w:pPr>
        <w:rPr>
          <w:sz w:val="32"/>
          <w:szCs w:val="32"/>
        </w:rPr>
      </w:pPr>
      <w:r>
        <w:rPr>
          <w:sz w:val="32"/>
          <w:szCs w:val="32"/>
        </w:rPr>
        <w:t>Kal wo garee chala-engy</w:t>
      </w:r>
    </w:p>
    <w:p w14:paraId="2735E874" w14:textId="77777777" w:rsidR="0098339F" w:rsidRDefault="0098339F">
      <w:pPr>
        <w:rPr>
          <w:sz w:val="32"/>
          <w:szCs w:val="32"/>
        </w:rPr>
      </w:pPr>
    </w:p>
    <w:p w14:paraId="1E4BF437" w14:textId="77777777" w:rsidR="0098339F" w:rsidRDefault="0098339F">
      <w:pPr>
        <w:rPr>
          <w:sz w:val="32"/>
          <w:szCs w:val="32"/>
        </w:rPr>
      </w:pPr>
    </w:p>
    <w:p w14:paraId="25654966" w14:textId="4794B61E" w:rsidR="00D4392B" w:rsidRDefault="00D4392B">
      <w:pPr>
        <w:rPr>
          <w:color w:val="FF0000"/>
          <w:sz w:val="32"/>
          <w:szCs w:val="32"/>
        </w:rPr>
      </w:pPr>
      <w:r w:rsidRPr="005A7E8C">
        <w:rPr>
          <w:color w:val="FF0000"/>
          <w:sz w:val="32"/>
          <w:szCs w:val="32"/>
          <w:highlight w:val="yellow"/>
        </w:rPr>
        <w:t>Exception</w:t>
      </w:r>
    </w:p>
    <w:p w14:paraId="29A3DFDA" w14:textId="74404BC0" w:rsidR="00D4392B" w:rsidRDefault="00D4392B">
      <w:p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Kal mei safai </w:t>
      </w:r>
      <w:r w:rsidRPr="005A7E8C">
        <w:rPr>
          <w:color w:val="FF0000"/>
          <w:sz w:val="32"/>
          <w:szCs w:val="32"/>
          <w:highlight w:val="yellow"/>
        </w:rPr>
        <w:t>krunga</w:t>
      </w:r>
    </w:p>
    <w:p w14:paraId="458952A4" w14:textId="03F3C431" w:rsidR="005A7E8C" w:rsidRDefault="005A7E8C">
      <w:p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Kal mei madad</w:t>
      </w:r>
      <w:r w:rsidR="006F2B6D">
        <w:rPr>
          <w:color w:val="FF0000"/>
          <w:sz w:val="32"/>
          <w:szCs w:val="32"/>
        </w:rPr>
        <w:t>(help)</w:t>
      </w:r>
      <w:r>
        <w:rPr>
          <w:color w:val="FF0000"/>
          <w:sz w:val="32"/>
          <w:szCs w:val="32"/>
        </w:rPr>
        <w:t xml:space="preserve"> </w:t>
      </w:r>
      <w:r w:rsidRPr="005A7E8C">
        <w:rPr>
          <w:color w:val="FF0000"/>
          <w:sz w:val="32"/>
          <w:szCs w:val="32"/>
          <w:highlight w:val="yellow"/>
        </w:rPr>
        <w:t>krunga</w:t>
      </w:r>
    </w:p>
    <w:p w14:paraId="7B83E178" w14:textId="37250A84" w:rsidR="0063668F" w:rsidRDefault="0063668F">
      <w:p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Kal mei doston sy </w:t>
      </w:r>
      <w:r w:rsidR="00F8099C">
        <w:rPr>
          <w:color w:val="FF0000"/>
          <w:sz w:val="32"/>
          <w:szCs w:val="32"/>
        </w:rPr>
        <w:t>milonga</w:t>
      </w:r>
    </w:p>
    <w:p w14:paraId="13654CBF" w14:textId="2F2D0CA9" w:rsidR="001E7D46" w:rsidRPr="00202810" w:rsidRDefault="00F8099C" w:rsidP="00202810">
      <w:pPr>
        <w:rPr>
          <w:color w:val="FF0000"/>
          <w:sz w:val="32"/>
          <w:szCs w:val="32"/>
        </w:rPr>
      </w:pPr>
      <w:r w:rsidRPr="0051019A">
        <w:rPr>
          <w:color w:val="FF0000"/>
          <w:sz w:val="32"/>
          <w:szCs w:val="32"/>
          <w:highlight w:val="yellow"/>
        </w:rPr>
        <w:t>Perso</w:t>
      </w:r>
      <w:r>
        <w:rPr>
          <w:color w:val="FF0000"/>
          <w:sz w:val="32"/>
          <w:szCs w:val="32"/>
        </w:rPr>
        <w:t>=the day after tomorrow</w:t>
      </w:r>
    </w:p>
    <w:p w14:paraId="557409C3" w14:textId="77777777" w:rsidR="001E7D46" w:rsidRDefault="001E7D46">
      <w:pPr>
        <w:rPr>
          <w:sz w:val="32"/>
          <w:szCs w:val="32"/>
        </w:rPr>
      </w:pPr>
    </w:p>
    <w:p w14:paraId="546BFC11" w14:textId="329ABC01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>Today he will not eat food</w:t>
      </w:r>
    </w:p>
    <w:p w14:paraId="15C17EFA" w14:textId="38531A34" w:rsidR="007F487C" w:rsidRDefault="007F487C">
      <w:pPr>
        <w:rPr>
          <w:sz w:val="32"/>
          <w:szCs w:val="32"/>
        </w:rPr>
      </w:pPr>
      <w:r>
        <w:rPr>
          <w:sz w:val="32"/>
          <w:szCs w:val="32"/>
        </w:rPr>
        <w:t>Aaj wo khana nhi khaye-ga</w:t>
      </w:r>
    </w:p>
    <w:p w14:paraId="3946E676" w14:textId="77777777" w:rsidR="006F2B6D" w:rsidRDefault="006F2B6D" w:rsidP="006F2B6D">
      <w:pPr>
        <w:rPr>
          <w:sz w:val="32"/>
          <w:szCs w:val="32"/>
        </w:rPr>
      </w:pPr>
    </w:p>
    <w:p w14:paraId="66E25B31" w14:textId="6A50AE19" w:rsidR="006F2B6D" w:rsidRDefault="006F2B6D" w:rsidP="006F2B6D">
      <w:pPr>
        <w:ind w:firstLine="720"/>
        <w:rPr>
          <w:sz w:val="32"/>
          <w:szCs w:val="32"/>
        </w:rPr>
      </w:pPr>
      <w:r w:rsidRPr="006F2B6D">
        <w:rPr>
          <w:sz w:val="32"/>
          <w:szCs w:val="32"/>
          <w:highlight w:val="green"/>
        </w:rPr>
        <w:t>Interrogative?</w:t>
      </w:r>
    </w:p>
    <w:p w14:paraId="43F4B5A1" w14:textId="15D801D0" w:rsidR="006F2B6D" w:rsidRDefault="00091D95" w:rsidP="006F2B6D">
      <w:pPr>
        <w:ind w:firstLine="720"/>
        <w:rPr>
          <w:sz w:val="32"/>
          <w:szCs w:val="32"/>
        </w:rPr>
      </w:pPr>
      <w:r w:rsidRPr="00091D95">
        <w:rPr>
          <w:sz w:val="32"/>
          <w:szCs w:val="32"/>
          <w:highlight w:val="yellow"/>
        </w:rPr>
        <w:t>Kal/ 2 bjy/aaj</w:t>
      </w:r>
      <w:r>
        <w:rPr>
          <w:sz w:val="32"/>
          <w:szCs w:val="32"/>
        </w:rPr>
        <w:t xml:space="preserve">  </w:t>
      </w:r>
      <w:r w:rsidR="006F2B6D">
        <w:rPr>
          <w:sz w:val="32"/>
          <w:szCs w:val="32"/>
        </w:rPr>
        <w:t xml:space="preserve">Kia </w:t>
      </w:r>
      <w:r w:rsidR="006F2B6D" w:rsidRPr="00091D95">
        <w:rPr>
          <w:sz w:val="32"/>
          <w:szCs w:val="32"/>
          <w:highlight w:val="yellow"/>
        </w:rPr>
        <w:t>ap</w:t>
      </w:r>
      <w:r w:rsidR="006F2B6D">
        <w:rPr>
          <w:sz w:val="32"/>
          <w:szCs w:val="32"/>
        </w:rPr>
        <w:t xml:space="preserve"> </w:t>
      </w:r>
      <w:r>
        <w:rPr>
          <w:sz w:val="32"/>
          <w:szCs w:val="32"/>
        </w:rPr>
        <w:t>pizza</w:t>
      </w:r>
      <w:r w:rsidR="006F2B6D">
        <w:rPr>
          <w:sz w:val="32"/>
          <w:szCs w:val="32"/>
        </w:rPr>
        <w:t xml:space="preserve"> </w:t>
      </w:r>
      <w:r w:rsidR="006F2B6D" w:rsidRPr="00091D95">
        <w:rPr>
          <w:sz w:val="32"/>
          <w:szCs w:val="32"/>
          <w:highlight w:val="yellow"/>
        </w:rPr>
        <w:t>kha-engy?(</w:t>
      </w:r>
      <w:r>
        <w:rPr>
          <w:sz w:val="32"/>
          <w:szCs w:val="32"/>
        </w:rPr>
        <w:t xml:space="preserve">asking q,s  from </w:t>
      </w:r>
      <w:r w:rsidR="006F2B6D">
        <w:rPr>
          <w:sz w:val="32"/>
          <w:szCs w:val="32"/>
        </w:rPr>
        <w:t>male)</w:t>
      </w:r>
    </w:p>
    <w:p w14:paraId="2615AABE" w14:textId="22B766F8" w:rsidR="006F2B6D" w:rsidRDefault="00091D95" w:rsidP="006F2B6D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r w:rsidR="006F2B6D">
        <w:rPr>
          <w:sz w:val="32"/>
          <w:szCs w:val="32"/>
        </w:rPr>
        <w:t xml:space="preserve">Kia ap </w:t>
      </w:r>
      <w:r>
        <w:rPr>
          <w:sz w:val="32"/>
          <w:szCs w:val="32"/>
        </w:rPr>
        <w:t>pizza</w:t>
      </w:r>
      <w:r w:rsidR="006F2B6D">
        <w:rPr>
          <w:sz w:val="32"/>
          <w:szCs w:val="32"/>
        </w:rPr>
        <w:t xml:space="preserve"> kha-engi?(</w:t>
      </w:r>
      <w:r>
        <w:rPr>
          <w:sz w:val="32"/>
          <w:szCs w:val="32"/>
        </w:rPr>
        <w:t xml:space="preserve">asking q,s from </w:t>
      </w:r>
      <w:r w:rsidR="006F2B6D">
        <w:rPr>
          <w:sz w:val="32"/>
          <w:szCs w:val="32"/>
        </w:rPr>
        <w:t>female)</w:t>
      </w:r>
    </w:p>
    <w:p w14:paraId="44F8B791" w14:textId="77777777" w:rsidR="006F2B6D" w:rsidRDefault="006F2B6D" w:rsidP="006F2B6D">
      <w:pPr>
        <w:ind w:firstLine="720"/>
        <w:rPr>
          <w:sz w:val="32"/>
          <w:szCs w:val="32"/>
        </w:rPr>
      </w:pPr>
    </w:p>
    <w:p w14:paraId="679531ED" w14:textId="6FE138B9" w:rsidR="006F2B6D" w:rsidRDefault="006F2B6D" w:rsidP="006F2B6D">
      <w:pPr>
        <w:ind w:firstLine="720"/>
        <w:rPr>
          <w:sz w:val="32"/>
          <w:szCs w:val="32"/>
        </w:rPr>
      </w:pPr>
      <w:r>
        <w:rPr>
          <w:sz w:val="32"/>
          <w:szCs w:val="32"/>
        </w:rPr>
        <w:t>Kal kia ap lesson lengy?</w:t>
      </w:r>
    </w:p>
    <w:p w14:paraId="6B2E9371" w14:textId="501E07E4" w:rsidR="006F2B6D" w:rsidRDefault="006F2B6D" w:rsidP="006F2B6D">
      <w:pPr>
        <w:ind w:firstLine="720"/>
        <w:rPr>
          <w:sz w:val="32"/>
          <w:szCs w:val="32"/>
        </w:rPr>
      </w:pPr>
      <w:r>
        <w:rPr>
          <w:sz w:val="32"/>
          <w:szCs w:val="32"/>
        </w:rPr>
        <w:lastRenderedPageBreak/>
        <w:t>Han, kal mei lesson lunga</w:t>
      </w:r>
    </w:p>
    <w:p w14:paraId="420A1F5D" w14:textId="475B21E7" w:rsidR="006F2B6D" w:rsidRDefault="00846A0B" w:rsidP="006F2B6D">
      <w:pPr>
        <w:ind w:firstLine="720"/>
        <w:rPr>
          <w:sz w:val="32"/>
          <w:szCs w:val="32"/>
        </w:rPr>
      </w:pPr>
      <w:r>
        <w:rPr>
          <w:sz w:val="32"/>
          <w:szCs w:val="32"/>
        </w:rPr>
        <w:t>Kal kia ap cricket khelengy?(male)</w:t>
      </w:r>
    </w:p>
    <w:p w14:paraId="54C2635E" w14:textId="72464766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, mei kal cricket khelunga</w:t>
      </w:r>
    </w:p>
    <w:p w14:paraId="3C7B51C3" w14:textId="77777777" w:rsidR="00846A0B" w:rsidRDefault="00846A0B" w:rsidP="00846A0B">
      <w:pPr>
        <w:ind w:firstLine="720"/>
        <w:rPr>
          <w:sz w:val="32"/>
          <w:szCs w:val="32"/>
        </w:rPr>
      </w:pPr>
    </w:p>
    <w:p w14:paraId="2B7C4D42" w14:textId="4DAC3E3D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Kal kia ap cricket khelengi?</w:t>
      </w:r>
    </w:p>
    <w:p w14:paraId="214D1CCF" w14:textId="1C352D78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 kal mei cricket khelungi</w:t>
      </w:r>
    </w:p>
    <w:p w14:paraId="7E05EDC2" w14:textId="77777777" w:rsidR="00846A0B" w:rsidRDefault="00846A0B" w:rsidP="00846A0B">
      <w:pPr>
        <w:ind w:firstLine="720"/>
        <w:rPr>
          <w:sz w:val="32"/>
          <w:szCs w:val="32"/>
        </w:rPr>
      </w:pPr>
    </w:p>
    <w:p w14:paraId="5F53B198" w14:textId="0C828A71" w:rsidR="00846A0B" w:rsidRDefault="00846A0B" w:rsidP="00846A0B">
      <w:pPr>
        <w:ind w:firstLine="720"/>
        <w:rPr>
          <w:sz w:val="32"/>
          <w:szCs w:val="32"/>
        </w:rPr>
      </w:pPr>
      <w:r w:rsidRPr="00846A0B">
        <w:rPr>
          <w:sz w:val="32"/>
          <w:szCs w:val="32"/>
          <w:highlight w:val="yellow"/>
        </w:rPr>
        <w:t>Asking about 3</w:t>
      </w:r>
      <w:r w:rsidRPr="00846A0B">
        <w:rPr>
          <w:sz w:val="32"/>
          <w:szCs w:val="32"/>
          <w:highlight w:val="yellow"/>
          <w:vertAlign w:val="superscript"/>
        </w:rPr>
        <w:t>rd</w:t>
      </w:r>
      <w:r w:rsidRPr="00846A0B">
        <w:rPr>
          <w:sz w:val="32"/>
          <w:szCs w:val="32"/>
          <w:highlight w:val="yellow"/>
        </w:rPr>
        <w:t xml:space="preserve"> person/any your friend</w:t>
      </w:r>
    </w:p>
    <w:p w14:paraId="06CC58A1" w14:textId="77777777" w:rsidR="00846A0B" w:rsidRDefault="00846A0B" w:rsidP="00846A0B">
      <w:pPr>
        <w:ind w:firstLine="720"/>
        <w:rPr>
          <w:sz w:val="32"/>
          <w:szCs w:val="32"/>
        </w:rPr>
      </w:pPr>
    </w:p>
    <w:p w14:paraId="6E728C76" w14:textId="26B3F068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Kal kia </w:t>
      </w:r>
      <w:r w:rsidRPr="00846A0B">
        <w:rPr>
          <w:sz w:val="32"/>
          <w:szCs w:val="32"/>
          <w:highlight w:val="yellow"/>
        </w:rPr>
        <w:t>waleed</w:t>
      </w:r>
      <w:r>
        <w:rPr>
          <w:sz w:val="32"/>
          <w:szCs w:val="32"/>
        </w:rPr>
        <w:t xml:space="preserve"> bazar ja+</w:t>
      </w:r>
      <w:r w:rsidRPr="00091D95">
        <w:rPr>
          <w:sz w:val="32"/>
          <w:szCs w:val="32"/>
          <w:highlight w:val="yellow"/>
        </w:rPr>
        <w:t>ega</w:t>
      </w:r>
      <w:r>
        <w:rPr>
          <w:sz w:val="32"/>
          <w:szCs w:val="32"/>
        </w:rPr>
        <w:t>?</w:t>
      </w:r>
    </w:p>
    <w:p w14:paraId="37E1F486" w14:textId="1836D841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 kal waleed bazar jaega</w:t>
      </w:r>
    </w:p>
    <w:p w14:paraId="02A45C4C" w14:textId="62CFB60A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Kal kia isshaaq pizza khaega?</w:t>
      </w:r>
    </w:p>
    <w:p w14:paraId="49A30742" w14:textId="55605EDE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 kal isshaaq pizza khaega</w:t>
      </w:r>
    </w:p>
    <w:p w14:paraId="137719C7" w14:textId="13929BC2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Kia kal Ayesha bazar ja+</w:t>
      </w:r>
      <w:r w:rsidRPr="00091D95">
        <w:rPr>
          <w:sz w:val="32"/>
          <w:szCs w:val="32"/>
          <w:highlight w:val="yellow"/>
        </w:rPr>
        <w:t>egi</w:t>
      </w:r>
      <w:r>
        <w:rPr>
          <w:sz w:val="32"/>
          <w:szCs w:val="32"/>
        </w:rPr>
        <w:t>?</w:t>
      </w:r>
    </w:p>
    <w:p w14:paraId="37F1BB32" w14:textId="75F60C6E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 kal ayesha bazar jaegi</w:t>
      </w:r>
    </w:p>
    <w:p w14:paraId="70231866" w14:textId="77777777" w:rsidR="00846A0B" w:rsidRDefault="00846A0B" w:rsidP="00846A0B">
      <w:pPr>
        <w:ind w:firstLine="720"/>
        <w:rPr>
          <w:sz w:val="32"/>
          <w:szCs w:val="32"/>
        </w:rPr>
      </w:pPr>
    </w:p>
    <w:p w14:paraId="64BA45E5" w14:textId="77777777" w:rsidR="00846A0B" w:rsidRDefault="00846A0B" w:rsidP="00846A0B">
      <w:pPr>
        <w:ind w:firstLine="720"/>
        <w:rPr>
          <w:sz w:val="32"/>
          <w:szCs w:val="32"/>
        </w:rPr>
      </w:pPr>
    </w:p>
    <w:p w14:paraId="7310EF07" w14:textId="77777777" w:rsidR="00846A0B" w:rsidRDefault="00846A0B" w:rsidP="00846A0B">
      <w:pPr>
        <w:ind w:firstLine="720"/>
        <w:rPr>
          <w:sz w:val="32"/>
          <w:szCs w:val="32"/>
        </w:rPr>
      </w:pPr>
    </w:p>
    <w:p w14:paraId="2C2CB258" w14:textId="77777777" w:rsidR="00846A0B" w:rsidRDefault="00846A0B" w:rsidP="00846A0B">
      <w:pPr>
        <w:ind w:firstLine="720"/>
        <w:rPr>
          <w:sz w:val="32"/>
          <w:szCs w:val="32"/>
        </w:rPr>
      </w:pPr>
    </w:p>
    <w:p w14:paraId="49EC86BD" w14:textId="77440B24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Asking questions when 3</w:t>
      </w:r>
      <w:r w:rsidRPr="00846A0B">
        <w:rPr>
          <w:sz w:val="32"/>
          <w:szCs w:val="32"/>
          <w:vertAlign w:val="superscript"/>
        </w:rPr>
        <w:t>rd</w:t>
      </w:r>
      <w:r>
        <w:rPr>
          <w:sz w:val="32"/>
          <w:szCs w:val="32"/>
        </w:rPr>
        <w:t xml:space="preserve"> person is plural</w:t>
      </w:r>
    </w:p>
    <w:p w14:paraId="129105E0" w14:textId="37886A8B" w:rsidR="00091D95" w:rsidRDefault="00091D95" w:rsidP="00091D95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they come tomorrow?</w:t>
      </w:r>
    </w:p>
    <w:p w14:paraId="59BE44FC" w14:textId="284C66D8" w:rsidR="00091D95" w:rsidRDefault="00091D95" w:rsidP="00091D95">
      <w:pPr>
        <w:ind w:firstLine="720"/>
        <w:rPr>
          <w:sz w:val="32"/>
          <w:szCs w:val="32"/>
        </w:rPr>
      </w:pPr>
      <w:r>
        <w:rPr>
          <w:sz w:val="32"/>
          <w:szCs w:val="32"/>
        </w:rPr>
        <w:t>kia wo kal ayengy?</w:t>
      </w:r>
    </w:p>
    <w:p w14:paraId="532098E6" w14:textId="36CBC452" w:rsidR="00091D95" w:rsidRDefault="00091D95" w:rsidP="00091D95">
      <w:pPr>
        <w:ind w:firstLine="720"/>
        <w:rPr>
          <w:sz w:val="32"/>
          <w:szCs w:val="32"/>
        </w:rPr>
      </w:pPr>
      <w:r>
        <w:rPr>
          <w:sz w:val="32"/>
          <w:szCs w:val="32"/>
        </w:rPr>
        <w:lastRenderedPageBreak/>
        <w:t>Kal , kia wo ayengy?</w:t>
      </w:r>
    </w:p>
    <w:p w14:paraId="5F54D6BB" w14:textId="1CCD3E07" w:rsidR="00091D95" w:rsidRDefault="00091D95" w:rsidP="00091D95">
      <w:pPr>
        <w:ind w:firstLine="720"/>
        <w:rPr>
          <w:sz w:val="32"/>
          <w:szCs w:val="32"/>
        </w:rPr>
      </w:pPr>
      <w:r>
        <w:rPr>
          <w:sz w:val="32"/>
          <w:szCs w:val="32"/>
        </w:rPr>
        <w:t>Kal, kia wo jayengy?</w:t>
      </w:r>
    </w:p>
    <w:p w14:paraId="67A3C76E" w14:textId="783FDA3D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Kia kal ayesha or waleed bazar ja+</w:t>
      </w:r>
      <w:r w:rsidRPr="00091D95">
        <w:rPr>
          <w:sz w:val="32"/>
          <w:szCs w:val="32"/>
          <w:highlight w:val="yellow"/>
        </w:rPr>
        <w:t>engy</w:t>
      </w:r>
      <w:r>
        <w:rPr>
          <w:sz w:val="32"/>
          <w:szCs w:val="32"/>
        </w:rPr>
        <w:t>?</w:t>
      </w:r>
    </w:p>
    <w:p w14:paraId="22E5C6C6" w14:textId="298B0A2E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an kal ayesha or waleed bazar jayengy</w:t>
      </w:r>
    </w:p>
    <w:p w14:paraId="18CFC141" w14:textId="57C9E2F2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omework</w:t>
      </w:r>
    </w:p>
    <w:p w14:paraId="7E4C196F" w14:textId="77777777" w:rsidR="00846A0B" w:rsidRDefault="00846A0B" w:rsidP="00846A0B">
      <w:pPr>
        <w:ind w:firstLine="720"/>
        <w:rPr>
          <w:sz w:val="32"/>
          <w:szCs w:val="32"/>
        </w:rPr>
      </w:pPr>
    </w:p>
    <w:p w14:paraId="61DBE88B" w14:textId="2DBE7DD6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I will </w:t>
      </w:r>
      <w:r w:rsidRPr="00846A0B">
        <w:rPr>
          <w:sz w:val="32"/>
          <w:szCs w:val="32"/>
          <w:highlight w:val="yellow"/>
        </w:rPr>
        <w:t>eat pasta tomorrow</w:t>
      </w:r>
    </w:p>
    <w:p w14:paraId="7269A9BE" w14:textId="1057CE83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e will eat pasta tomorrow</w:t>
      </w:r>
    </w:p>
    <w:p w14:paraId="1D0B55FF" w14:textId="7E3D0285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She will eat pasta tomorrow</w:t>
      </w:r>
    </w:p>
    <w:p w14:paraId="016115C2" w14:textId="70C3F28A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e will eat pasta tomorrow</w:t>
      </w:r>
    </w:p>
    <w:p w14:paraId="385F24F9" w14:textId="7D6E38AC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They will eat pasta tomorrow</w:t>
      </w:r>
    </w:p>
    <w:p w14:paraId="59417D30" w14:textId="77777777" w:rsidR="00846A0B" w:rsidRDefault="00846A0B" w:rsidP="00846A0B">
      <w:pPr>
        <w:ind w:firstLine="720"/>
        <w:rPr>
          <w:sz w:val="32"/>
          <w:szCs w:val="32"/>
        </w:rPr>
      </w:pPr>
    </w:p>
    <w:p w14:paraId="1D8FE421" w14:textId="32600988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  <w:highlight w:val="yellow"/>
        </w:rPr>
        <w:t xml:space="preserve">I will </w:t>
      </w:r>
      <w:r w:rsidRPr="00846A0B">
        <w:rPr>
          <w:sz w:val="32"/>
          <w:szCs w:val="32"/>
          <w:highlight w:val="yellow"/>
        </w:rPr>
        <w:t>Read book tomorrow</w:t>
      </w:r>
    </w:p>
    <w:p w14:paraId="0C19C860" w14:textId="12162589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He will</w:t>
      </w:r>
    </w:p>
    <w:p w14:paraId="0AF55D34" w14:textId="399C555D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She will</w:t>
      </w:r>
    </w:p>
    <w:p w14:paraId="7FFEC4BE" w14:textId="082F2CE1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e will</w:t>
      </w:r>
    </w:p>
    <w:p w14:paraId="74003326" w14:textId="4D329C37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They will</w:t>
      </w:r>
    </w:p>
    <w:p w14:paraId="742A7E4C" w14:textId="77777777" w:rsidR="00846A0B" w:rsidRDefault="00846A0B" w:rsidP="00846A0B">
      <w:pPr>
        <w:ind w:firstLine="720"/>
        <w:rPr>
          <w:sz w:val="32"/>
          <w:szCs w:val="32"/>
        </w:rPr>
      </w:pPr>
    </w:p>
    <w:p w14:paraId="2942151F" w14:textId="77777777" w:rsidR="00846A0B" w:rsidRDefault="00846A0B" w:rsidP="00846A0B">
      <w:pPr>
        <w:ind w:firstLine="720"/>
        <w:rPr>
          <w:sz w:val="32"/>
          <w:szCs w:val="32"/>
        </w:rPr>
      </w:pPr>
    </w:p>
    <w:p w14:paraId="5E22EB3C" w14:textId="5AE1F4FD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you read book tomorrow(asking male)</w:t>
      </w:r>
    </w:p>
    <w:p w14:paraId="4FCFBA2D" w14:textId="77777777" w:rsidR="00846A0B" w:rsidRDefault="00846A0B" w:rsidP="00846A0B">
      <w:pPr>
        <w:ind w:firstLine="720"/>
        <w:rPr>
          <w:sz w:val="32"/>
          <w:szCs w:val="32"/>
        </w:rPr>
      </w:pPr>
    </w:p>
    <w:p w14:paraId="6F263426" w14:textId="6035184D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you read book tomorrow(asking female)</w:t>
      </w:r>
    </w:p>
    <w:p w14:paraId="2EF580C6" w14:textId="77777777" w:rsidR="00846A0B" w:rsidRDefault="00846A0B" w:rsidP="00846A0B">
      <w:pPr>
        <w:ind w:firstLine="720"/>
        <w:rPr>
          <w:sz w:val="32"/>
          <w:szCs w:val="32"/>
        </w:rPr>
      </w:pPr>
    </w:p>
    <w:p w14:paraId="2E17E997" w14:textId="08D14EA4" w:rsidR="00846A0B" w:rsidRDefault="00846A0B" w:rsidP="00091D95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he read book tomorrow?</w:t>
      </w:r>
    </w:p>
    <w:p w14:paraId="66690013" w14:textId="00C846A4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she read book tomorrow?</w:t>
      </w:r>
    </w:p>
    <w:p w14:paraId="09AB1E9F" w14:textId="60C932E0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waleed read book tomorrow?</w:t>
      </w:r>
    </w:p>
    <w:p w14:paraId="0DF3D936" w14:textId="77777777" w:rsidR="00846A0B" w:rsidRDefault="00846A0B" w:rsidP="00846A0B">
      <w:pPr>
        <w:ind w:firstLine="720"/>
        <w:rPr>
          <w:sz w:val="32"/>
          <w:szCs w:val="32"/>
        </w:rPr>
      </w:pPr>
    </w:p>
    <w:p w14:paraId="5EE0930E" w14:textId="21B1B715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ayesha read book tomorrow?</w:t>
      </w:r>
    </w:p>
    <w:p w14:paraId="33B48463" w14:textId="77777777" w:rsidR="00846A0B" w:rsidRDefault="00846A0B" w:rsidP="00846A0B">
      <w:pPr>
        <w:ind w:firstLine="720"/>
        <w:rPr>
          <w:sz w:val="32"/>
          <w:szCs w:val="32"/>
        </w:rPr>
      </w:pPr>
    </w:p>
    <w:p w14:paraId="2332C93A" w14:textId="77777777" w:rsidR="00091D95" w:rsidRDefault="00091D95" w:rsidP="00846A0B">
      <w:pPr>
        <w:ind w:firstLine="720"/>
        <w:rPr>
          <w:sz w:val="32"/>
          <w:szCs w:val="32"/>
        </w:rPr>
      </w:pPr>
    </w:p>
    <w:p w14:paraId="7BF33360" w14:textId="77777777" w:rsidR="00846A0B" w:rsidRDefault="00846A0B" w:rsidP="00846A0B">
      <w:pPr>
        <w:ind w:firstLine="720"/>
        <w:rPr>
          <w:sz w:val="32"/>
          <w:szCs w:val="32"/>
        </w:rPr>
      </w:pPr>
    </w:p>
    <w:p w14:paraId="3C06D7CC" w14:textId="02A601E8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they read book tomorrow?</w:t>
      </w:r>
    </w:p>
    <w:p w14:paraId="0794157D" w14:textId="77777777" w:rsidR="00846A0B" w:rsidRDefault="00846A0B" w:rsidP="00846A0B">
      <w:pPr>
        <w:ind w:firstLine="720"/>
        <w:rPr>
          <w:sz w:val="32"/>
          <w:szCs w:val="32"/>
        </w:rPr>
      </w:pPr>
    </w:p>
    <w:p w14:paraId="696067A0" w14:textId="77777777" w:rsidR="00846A0B" w:rsidRDefault="00846A0B" w:rsidP="00846A0B">
      <w:pPr>
        <w:ind w:firstLine="720"/>
        <w:rPr>
          <w:sz w:val="32"/>
          <w:szCs w:val="32"/>
        </w:rPr>
      </w:pPr>
    </w:p>
    <w:p w14:paraId="32745944" w14:textId="683A66E7" w:rsidR="00846A0B" w:rsidRDefault="00846A0B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ill ayesha and waleed read book tomorrow?</w:t>
      </w:r>
    </w:p>
    <w:p w14:paraId="0F6323C8" w14:textId="77777777" w:rsidR="00846A0B" w:rsidRDefault="00846A0B" w:rsidP="00846A0B">
      <w:pPr>
        <w:ind w:firstLine="720"/>
        <w:rPr>
          <w:sz w:val="32"/>
          <w:szCs w:val="32"/>
        </w:rPr>
      </w:pPr>
    </w:p>
    <w:p w14:paraId="1C4EE2D2" w14:textId="77777777" w:rsidR="006E742F" w:rsidRDefault="006E742F" w:rsidP="00846A0B">
      <w:pPr>
        <w:ind w:firstLine="720"/>
        <w:rPr>
          <w:sz w:val="32"/>
          <w:szCs w:val="32"/>
        </w:rPr>
      </w:pPr>
    </w:p>
    <w:p w14:paraId="1F35CCCC" w14:textId="5F3F486F" w:rsidR="006E742F" w:rsidRDefault="006E742F" w:rsidP="00846A0B">
      <w:pPr>
        <w:ind w:firstLine="720"/>
        <w:rPr>
          <w:sz w:val="32"/>
          <w:szCs w:val="32"/>
        </w:rPr>
      </w:pPr>
      <w:r>
        <w:rPr>
          <w:sz w:val="32"/>
          <w:szCs w:val="32"/>
        </w:rPr>
        <w:t>What,where ,when,,,,using future tense</w:t>
      </w:r>
    </w:p>
    <w:p w14:paraId="6B56CC94" w14:textId="77777777" w:rsidR="00846A0B" w:rsidRDefault="00846A0B" w:rsidP="00846A0B">
      <w:pPr>
        <w:ind w:firstLine="720"/>
        <w:rPr>
          <w:sz w:val="32"/>
          <w:szCs w:val="32"/>
        </w:rPr>
      </w:pPr>
    </w:p>
    <w:p w14:paraId="5F7E5E48" w14:textId="77777777" w:rsidR="00846A0B" w:rsidRDefault="00846A0B" w:rsidP="00846A0B">
      <w:pPr>
        <w:ind w:firstLine="720"/>
        <w:rPr>
          <w:sz w:val="32"/>
          <w:szCs w:val="32"/>
        </w:rPr>
      </w:pPr>
    </w:p>
    <w:p w14:paraId="43895315" w14:textId="04C26ED1" w:rsidR="00846A0B" w:rsidRDefault="00846A0B" w:rsidP="00846A0B">
      <w:pPr>
        <w:ind w:firstLine="720"/>
        <w:rPr>
          <w:sz w:val="32"/>
          <w:szCs w:val="32"/>
        </w:rPr>
      </w:pPr>
    </w:p>
    <w:p w14:paraId="5FA73E8F" w14:textId="77777777" w:rsidR="00846A0B" w:rsidRDefault="00846A0B" w:rsidP="00846A0B">
      <w:pPr>
        <w:ind w:firstLine="720"/>
        <w:rPr>
          <w:sz w:val="32"/>
          <w:szCs w:val="32"/>
        </w:rPr>
      </w:pPr>
    </w:p>
    <w:p w14:paraId="2F721F47" w14:textId="77777777" w:rsidR="00846A0B" w:rsidRDefault="00846A0B" w:rsidP="00846A0B">
      <w:pPr>
        <w:ind w:firstLine="720"/>
        <w:rPr>
          <w:sz w:val="32"/>
          <w:szCs w:val="32"/>
        </w:rPr>
      </w:pPr>
    </w:p>
    <w:p w14:paraId="3B0FB376" w14:textId="77777777" w:rsidR="00846A0B" w:rsidRDefault="00846A0B" w:rsidP="00846A0B">
      <w:pPr>
        <w:ind w:firstLine="720"/>
        <w:rPr>
          <w:sz w:val="32"/>
          <w:szCs w:val="32"/>
        </w:rPr>
      </w:pPr>
    </w:p>
    <w:p w14:paraId="7FF2AF8B" w14:textId="77777777" w:rsidR="00846A0B" w:rsidRDefault="00846A0B" w:rsidP="00846A0B">
      <w:pPr>
        <w:ind w:firstLine="720"/>
        <w:rPr>
          <w:sz w:val="32"/>
          <w:szCs w:val="32"/>
        </w:rPr>
      </w:pPr>
    </w:p>
    <w:p w14:paraId="0566B238" w14:textId="77777777" w:rsidR="00846A0B" w:rsidRDefault="00846A0B" w:rsidP="00846A0B">
      <w:pPr>
        <w:ind w:firstLine="720"/>
        <w:rPr>
          <w:sz w:val="32"/>
          <w:szCs w:val="32"/>
        </w:rPr>
      </w:pPr>
    </w:p>
    <w:p w14:paraId="420FB4C5" w14:textId="77777777" w:rsidR="00846A0B" w:rsidRDefault="00846A0B" w:rsidP="00846A0B">
      <w:pPr>
        <w:ind w:firstLine="720"/>
        <w:rPr>
          <w:sz w:val="32"/>
          <w:szCs w:val="32"/>
        </w:rPr>
      </w:pPr>
    </w:p>
    <w:p w14:paraId="5E88CA74" w14:textId="77777777" w:rsidR="006F2B6D" w:rsidRPr="006F2B6D" w:rsidRDefault="006F2B6D" w:rsidP="006F2B6D">
      <w:pPr>
        <w:ind w:firstLine="720"/>
        <w:rPr>
          <w:sz w:val="32"/>
          <w:szCs w:val="32"/>
        </w:rPr>
      </w:pPr>
    </w:p>
    <w:sectPr w:rsidR="006F2B6D" w:rsidRPr="006F2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5B761" w14:textId="77777777" w:rsidR="00E933D9" w:rsidRDefault="00E933D9" w:rsidP="007F487C">
      <w:pPr>
        <w:spacing w:after="0" w:line="240" w:lineRule="auto"/>
      </w:pPr>
      <w:r>
        <w:separator/>
      </w:r>
    </w:p>
  </w:endnote>
  <w:endnote w:type="continuationSeparator" w:id="0">
    <w:p w14:paraId="12B53182" w14:textId="77777777" w:rsidR="00E933D9" w:rsidRDefault="00E933D9" w:rsidP="007F4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10FCD" w14:textId="77777777" w:rsidR="00E933D9" w:rsidRDefault="00E933D9" w:rsidP="007F487C">
      <w:pPr>
        <w:spacing w:after="0" w:line="240" w:lineRule="auto"/>
      </w:pPr>
      <w:r>
        <w:separator/>
      </w:r>
    </w:p>
  </w:footnote>
  <w:footnote w:type="continuationSeparator" w:id="0">
    <w:p w14:paraId="5611DEF5" w14:textId="77777777" w:rsidR="00E933D9" w:rsidRDefault="00E933D9" w:rsidP="007F48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D225F"/>
    <w:multiLevelType w:val="multilevel"/>
    <w:tmpl w:val="C122B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567850"/>
    <w:multiLevelType w:val="multilevel"/>
    <w:tmpl w:val="B7C21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9984415">
    <w:abstractNumId w:val="0"/>
  </w:num>
  <w:num w:numId="2" w16cid:durableId="1706446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zAwNDUyNzcxtzRX0lEKTi0uzszPAymwqAUAj93H7SwAAAA="/>
  </w:docVars>
  <w:rsids>
    <w:rsidRoot w:val="00C97F7E"/>
    <w:rsid w:val="00017E3E"/>
    <w:rsid w:val="00036C97"/>
    <w:rsid w:val="00091D95"/>
    <w:rsid w:val="000C08C3"/>
    <w:rsid w:val="00142018"/>
    <w:rsid w:val="001D4D08"/>
    <w:rsid w:val="001E7D46"/>
    <w:rsid w:val="00202810"/>
    <w:rsid w:val="003559B7"/>
    <w:rsid w:val="0051019A"/>
    <w:rsid w:val="005A7E8C"/>
    <w:rsid w:val="00631A3C"/>
    <w:rsid w:val="0063668F"/>
    <w:rsid w:val="006E742F"/>
    <w:rsid w:val="006F2B6D"/>
    <w:rsid w:val="00752EB8"/>
    <w:rsid w:val="007F1273"/>
    <w:rsid w:val="007F487C"/>
    <w:rsid w:val="00846A0B"/>
    <w:rsid w:val="00851645"/>
    <w:rsid w:val="00941050"/>
    <w:rsid w:val="0098339F"/>
    <w:rsid w:val="009A6175"/>
    <w:rsid w:val="00A41A52"/>
    <w:rsid w:val="00A72C1F"/>
    <w:rsid w:val="00AB1640"/>
    <w:rsid w:val="00BF1C98"/>
    <w:rsid w:val="00C52C47"/>
    <w:rsid w:val="00C97F7E"/>
    <w:rsid w:val="00D4392B"/>
    <w:rsid w:val="00E04AD1"/>
    <w:rsid w:val="00E339C5"/>
    <w:rsid w:val="00E933D9"/>
    <w:rsid w:val="00EC0C71"/>
    <w:rsid w:val="00F56A6F"/>
    <w:rsid w:val="00F8099C"/>
    <w:rsid w:val="00F860EB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56AFE"/>
  <w15:chartTrackingRefBased/>
  <w15:docId w15:val="{A63AF09C-D228-4E8E-9AC0-18B63BE7C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87C"/>
  </w:style>
  <w:style w:type="paragraph" w:styleId="Footer">
    <w:name w:val="footer"/>
    <w:basedOn w:val="Normal"/>
    <w:link w:val="FooterChar"/>
    <w:uiPriority w:val="99"/>
    <w:unhideWhenUsed/>
    <w:rsid w:val="007F4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8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8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0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3</cp:revision>
  <dcterms:created xsi:type="dcterms:W3CDTF">2023-05-13T16:46:00Z</dcterms:created>
  <dcterms:modified xsi:type="dcterms:W3CDTF">2023-09-1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f71ae62f7b79929ad6a437346ee56b7b13991b099d8118eec4e08ca1595e12</vt:lpwstr>
  </property>
</Properties>
</file>